
<file path=[Content_Types].xml><?xml version="1.0" encoding="utf-8"?>
<Types xmlns="http://schemas.openxmlformats.org/package/2006/content-types"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7B3A37" w14:textId="77777777" w:rsidR="00587DD7" w:rsidRDefault="00587DD7" w:rsidP="00356079">
      <w:pPr>
        <w:spacing w:after="0" w:line="240" w:lineRule="auto"/>
        <w:jc w:val="center"/>
        <w:rPr>
          <w:rFonts w:ascii="Times New Roman" w:eastAsia="Times New Roman" w:hAnsi="Times New Roman"/>
          <w:sz w:val="16"/>
          <w:szCs w:val="16"/>
          <w:lang w:val="en-US"/>
        </w:rPr>
      </w:pPr>
      <w:bookmarkStart w:id="0" w:name="_Hlk159791594"/>
    </w:p>
    <w:p w14:paraId="65C4193C" w14:textId="77777777" w:rsidR="00587DD7" w:rsidRDefault="00587DD7" w:rsidP="00356079">
      <w:pPr>
        <w:spacing w:after="0" w:line="240" w:lineRule="auto"/>
        <w:jc w:val="center"/>
        <w:rPr>
          <w:rFonts w:ascii="Times New Roman" w:eastAsia="Times New Roman" w:hAnsi="Times New Roman"/>
          <w:sz w:val="16"/>
          <w:szCs w:val="16"/>
          <w:lang w:val="en-US"/>
        </w:rPr>
      </w:pPr>
    </w:p>
    <w:p w14:paraId="2F08FE2C" w14:textId="77777777" w:rsidR="00587DD7" w:rsidRPr="00587DD7" w:rsidRDefault="00587DD7" w:rsidP="00356079">
      <w:pPr>
        <w:spacing w:after="0" w:line="240" w:lineRule="auto"/>
        <w:jc w:val="center"/>
        <w:rPr>
          <w:rFonts w:ascii="Times New Roman" w:eastAsia="Times New Roman" w:hAnsi="Times New Roman"/>
          <w:sz w:val="16"/>
          <w:szCs w:val="16"/>
          <w:lang w:val="en-US"/>
        </w:rPr>
      </w:pPr>
    </w:p>
    <w:p w14:paraId="23C13240" w14:textId="495E807A" w:rsidR="00356079" w:rsidRPr="003C3DCC" w:rsidRDefault="00356079" w:rsidP="00356079">
      <w:pPr>
        <w:spacing w:after="0" w:line="240" w:lineRule="auto"/>
        <w:jc w:val="center"/>
        <w:rPr>
          <w:rFonts w:ascii="Times New Roman" w:eastAsia="Times New Roman" w:hAnsi="Times New Roman"/>
          <w:sz w:val="32"/>
          <w:szCs w:val="32"/>
          <w:lang w:val="en-US"/>
        </w:rPr>
      </w:pPr>
      <w:r w:rsidRPr="00151950">
        <w:rPr>
          <w:rFonts w:ascii="Times New Roman" w:eastAsia="Times New Roman" w:hAnsi="Times New Roman"/>
          <w:sz w:val="32"/>
          <w:szCs w:val="32"/>
        </w:rPr>
        <w:t xml:space="preserve">SỞ </w:t>
      </w:r>
      <w:r>
        <w:rPr>
          <w:rFonts w:ascii="Times New Roman" w:eastAsia="Times New Roman" w:hAnsi="Times New Roman"/>
          <w:sz w:val="32"/>
          <w:szCs w:val="32"/>
        </w:rPr>
        <w:t>GIÁO DỤC VÀ ĐÀO TẠO</w:t>
      </w:r>
      <w:r w:rsidRPr="00151950">
        <w:rPr>
          <w:rFonts w:ascii="Times New Roman" w:eastAsia="Times New Roman" w:hAnsi="Times New Roman"/>
          <w:sz w:val="32"/>
          <w:szCs w:val="32"/>
        </w:rPr>
        <w:t xml:space="preserve"> TỈNH </w:t>
      </w:r>
      <w:r w:rsidR="003C3DCC">
        <w:rPr>
          <w:rFonts w:ascii="Times New Roman" w:eastAsia="Times New Roman" w:hAnsi="Times New Roman"/>
          <w:sz w:val="32"/>
          <w:szCs w:val="32"/>
          <w:lang w:val="en-US"/>
        </w:rPr>
        <w:t>……….</w:t>
      </w:r>
    </w:p>
    <w:p w14:paraId="45B1806A" w14:textId="79E185C8" w:rsidR="00356079" w:rsidRPr="003C3DCC" w:rsidRDefault="00356079" w:rsidP="00356079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val="en-US"/>
        </w:rPr>
      </w:pPr>
      <w:r>
        <w:rPr>
          <w:rFonts w:ascii="Times New Roman" w:eastAsia="Times New Roman" w:hAnsi="Times New Roman"/>
          <w:b/>
          <w:sz w:val="32"/>
          <w:szCs w:val="32"/>
          <w:lang w:val="en-US"/>
        </w:rPr>
        <w:t xml:space="preserve">                       </w:t>
      </w:r>
      <w:r w:rsidRPr="00EE0816">
        <w:rPr>
          <w:rFonts w:ascii="Times New Roman" w:eastAsia="Times New Roman" w:hAnsi="Times New Roman"/>
          <w:b/>
          <w:sz w:val="32"/>
          <w:szCs w:val="32"/>
        </w:rPr>
        <w:t xml:space="preserve">TRƯỜNG </w:t>
      </w:r>
      <w:r w:rsidR="00587DD7">
        <w:rPr>
          <w:rFonts w:ascii="Times New Roman" w:eastAsia="Times New Roman" w:hAnsi="Times New Roman"/>
          <w:b/>
          <w:sz w:val="32"/>
          <w:szCs w:val="32"/>
          <w:lang w:val="en-US"/>
        </w:rPr>
        <w:t>…..</w:t>
      </w:r>
      <w:r w:rsidR="003C3DCC">
        <w:rPr>
          <w:rFonts w:ascii="Times New Roman" w:eastAsia="Times New Roman" w:hAnsi="Times New Roman"/>
          <w:b/>
          <w:sz w:val="32"/>
          <w:szCs w:val="32"/>
          <w:lang w:val="en-US"/>
        </w:rPr>
        <w:t>………………..</w:t>
      </w:r>
    </w:p>
    <w:p w14:paraId="45984111" w14:textId="7610C28E" w:rsidR="00356079" w:rsidRPr="00151950" w:rsidRDefault="00356079" w:rsidP="00356079">
      <w:pPr>
        <w:tabs>
          <w:tab w:val="center" w:pos="6885"/>
        </w:tabs>
        <w:spacing w:after="0" w:line="240" w:lineRule="auto"/>
        <w:jc w:val="both"/>
        <w:rPr>
          <w:rFonts w:ascii="Times New Roman" w:eastAsia="Times New Roman" w:hAnsi="Times New Roman"/>
          <w:bCs/>
          <w:sz w:val="28"/>
          <w:szCs w:val="28"/>
        </w:rPr>
      </w:pPr>
      <w:r>
        <w:rPr>
          <w:rFonts w:ascii="Times New Roman" w:eastAsia="Times New Roman" w:hAnsi="Times New Roman"/>
          <w:bCs/>
          <w:sz w:val="28"/>
          <w:szCs w:val="28"/>
          <w:lang w:val="en-US"/>
        </w:rPr>
        <w:t xml:space="preserve">                                                  </w:t>
      </w:r>
      <w:r>
        <w:rPr>
          <w:rFonts w:ascii="Times New Roman" w:eastAsia="Times New Roman" w:hAnsi="Times New Roman"/>
          <w:bCs/>
          <w:sz w:val="28"/>
          <w:szCs w:val="28"/>
        </w:rPr>
        <w:t xml:space="preserve">   </w:t>
      </w:r>
      <w:r w:rsidRPr="00151950">
        <w:rPr>
          <w:rFonts w:ascii="Times New Roman" w:eastAsia="Times New Roman" w:hAnsi="Times New Roman"/>
          <w:bCs/>
          <w:sz w:val="28"/>
          <w:szCs w:val="28"/>
        </w:rPr>
        <w:t>~~~</w:t>
      </w:r>
      <w:r w:rsidRPr="00151950">
        <w:rPr>
          <w:rFonts w:ascii="Times New Roman" w:eastAsia="Times New Roman" w:hAnsi="Times New Roman"/>
          <w:bCs/>
          <w:sz w:val="28"/>
          <w:szCs w:val="28"/>
        </w:rPr>
        <w:sym w:font="Wingdings" w:char="F099"/>
      </w:r>
      <w:r w:rsidRPr="00151950">
        <w:rPr>
          <w:rFonts w:ascii="Times New Roman" w:eastAsia="Times New Roman" w:hAnsi="Times New Roman"/>
          <w:bCs/>
          <w:sz w:val="28"/>
          <w:szCs w:val="28"/>
        </w:rPr>
        <w:sym w:font="Wingdings" w:char="F026"/>
      </w:r>
      <w:r w:rsidRPr="00151950">
        <w:rPr>
          <w:rFonts w:ascii="Times New Roman" w:eastAsia="Times New Roman" w:hAnsi="Times New Roman"/>
          <w:bCs/>
          <w:sz w:val="28"/>
          <w:szCs w:val="28"/>
        </w:rPr>
        <w:sym w:font="Wingdings" w:char="F098"/>
      </w:r>
      <w:r w:rsidRPr="00151950">
        <w:rPr>
          <w:rFonts w:ascii="Times New Roman" w:eastAsia="Times New Roman" w:hAnsi="Times New Roman"/>
          <w:bCs/>
          <w:sz w:val="28"/>
          <w:szCs w:val="28"/>
        </w:rPr>
        <w:t>~~~</w:t>
      </w:r>
      <w:r w:rsidRPr="00151950">
        <w:rPr>
          <w:rFonts w:ascii="Times New Roman" w:eastAsia="Times New Roman" w:hAnsi="Times New Roman"/>
          <w:bCs/>
          <w:sz w:val="28"/>
          <w:szCs w:val="28"/>
        </w:rPr>
        <w:tab/>
      </w:r>
    </w:p>
    <w:p w14:paraId="7D050BDA" w14:textId="25F90D91" w:rsidR="00356079" w:rsidRPr="00356079" w:rsidRDefault="00356079" w:rsidP="00356079">
      <w:pPr>
        <w:spacing w:after="0" w:line="240" w:lineRule="auto"/>
        <w:ind w:left="540"/>
        <w:jc w:val="center"/>
        <w:rPr>
          <w:rFonts w:ascii="Times New Roman" w:eastAsia="Times New Roman" w:hAnsi="Times New Roman"/>
          <w:sz w:val="26"/>
          <w:szCs w:val="26"/>
          <w:lang w:val="en-US"/>
        </w:rPr>
      </w:pPr>
    </w:p>
    <w:p w14:paraId="391186AB" w14:textId="5E8A3EAD" w:rsidR="00356079" w:rsidRPr="00E45B57" w:rsidRDefault="002F3C00" w:rsidP="007D559D">
      <w:pPr>
        <w:spacing w:after="0"/>
        <w:jc w:val="center"/>
        <w:rPr>
          <w:rFonts w:ascii="Times New Roman" w:eastAsia="Times New Roman" w:hAnsi="Times New Roman"/>
          <w:b/>
          <w:sz w:val="56"/>
          <w:szCs w:val="56"/>
          <w:lang w:val="en-US"/>
        </w:rPr>
      </w:pPr>
      <w:r w:rsidRPr="00CF403A">
        <w:rPr>
          <w:rFonts w:asciiTheme="majorHAnsi" w:hAnsiTheme="majorHAnsi" w:cstheme="majorHAnsi"/>
          <w:noProof/>
          <w:lang w:val="en-US" w:eastAsia="en-US"/>
        </w:rPr>
        <w:drawing>
          <wp:anchor distT="0" distB="0" distL="114300" distR="114300" simplePos="0" relativeHeight="251659264" behindDoc="1" locked="0" layoutInCell="1" allowOverlap="1" wp14:anchorId="27EA66F5" wp14:editId="5DA9E416">
            <wp:simplePos x="0" y="0"/>
            <wp:positionH relativeFrom="margin">
              <wp:posOffset>-1900369</wp:posOffset>
            </wp:positionH>
            <wp:positionV relativeFrom="paragraph">
              <wp:posOffset>279214</wp:posOffset>
            </wp:positionV>
            <wp:extent cx="9534266" cy="6286500"/>
            <wp:effectExtent l="4445" t="0" r="0" b="0"/>
            <wp:wrapNone/>
            <wp:docPr id="1" name="Picture 1" descr="Description: Fabr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Fabric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-5400000">
                      <a:off x="0" y="0"/>
                      <a:ext cx="9548201" cy="6295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66F1" w:rsidRPr="00E45B57">
        <w:rPr>
          <w:rFonts w:ascii="Times New Roman" w:eastAsia="Times New Roman" w:hAnsi="Times New Roman"/>
          <w:b/>
          <w:sz w:val="56"/>
          <w:szCs w:val="56"/>
          <w:lang w:val="en-US"/>
        </w:rPr>
        <w:t>KẾ HOẠCH BÀI DẠY</w:t>
      </w:r>
      <w:r w:rsidR="00E45B57" w:rsidRPr="00E45B57">
        <w:rPr>
          <w:rFonts w:ascii="Times New Roman" w:eastAsia="Times New Roman" w:hAnsi="Times New Roman"/>
          <w:b/>
          <w:sz w:val="56"/>
          <w:szCs w:val="56"/>
          <w:lang w:val="en-US"/>
        </w:rPr>
        <w:t xml:space="preserve">  </w:t>
      </w:r>
      <w:r w:rsidR="00E45B57">
        <w:rPr>
          <w:rFonts w:ascii="Times New Roman" w:eastAsia="Times New Roman" w:hAnsi="Times New Roman"/>
          <w:b/>
          <w:sz w:val="56"/>
          <w:szCs w:val="56"/>
          <w:lang w:val="en-US"/>
        </w:rPr>
        <w:t xml:space="preserve">              </w:t>
      </w:r>
      <w:r w:rsidR="00E45B57" w:rsidRPr="00E45B57">
        <w:rPr>
          <w:rFonts w:ascii="Times New Roman" w:eastAsia="Times New Roman" w:hAnsi="Times New Roman"/>
          <w:b/>
          <w:sz w:val="56"/>
          <w:szCs w:val="56"/>
          <w:lang w:val="en-US"/>
        </w:rPr>
        <w:t xml:space="preserve">HOẠT ĐỘNG TRẢI NGHIỆM </w:t>
      </w:r>
      <w:r w:rsidR="00E45B57">
        <w:rPr>
          <w:rFonts w:ascii="Times New Roman" w:eastAsia="Times New Roman" w:hAnsi="Times New Roman"/>
          <w:b/>
          <w:sz w:val="56"/>
          <w:szCs w:val="56"/>
          <w:lang w:val="en-US"/>
        </w:rPr>
        <w:t>HƯỚNG NGHIỆP</w:t>
      </w:r>
    </w:p>
    <w:p w14:paraId="594A1B47" w14:textId="77777777" w:rsidR="004249C6" w:rsidRDefault="00356079" w:rsidP="00356079">
      <w:pPr>
        <w:spacing w:after="0"/>
        <w:rPr>
          <w:rFonts w:ascii="Times New Roman" w:eastAsia="Times New Roman" w:hAnsi="Times New Roman"/>
          <w:b/>
          <w:sz w:val="28"/>
          <w:szCs w:val="28"/>
          <w:lang w:val="en-US"/>
        </w:rPr>
      </w:pPr>
      <w:r>
        <w:rPr>
          <w:rFonts w:ascii="Times New Roman" w:eastAsia="Times New Roman" w:hAnsi="Times New Roman"/>
          <w:b/>
          <w:sz w:val="28"/>
          <w:szCs w:val="28"/>
          <w:lang w:val="en-US"/>
        </w:rPr>
        <w:t xml:space="preserve">                                         </w:t>
      </w:r>
    </w:p>
    <w:p w14:paraId="706825DC" w14:textId="713CA13C" w:rsidR="00356079" w:rsidRPr="00DC7DBD" w:rsidRDefault="004249C6" w:rsidP="00356079">
      <w:pPr>
        <w:spacing w:after="0"/>
        <w:rPr>
          <w:rFonts w:ascii="Times New Roman" w:eastAsia="Times New Roman" w:hAnsi="Times New Roman"/>
          <w:b/>
          <w:sz w:val="36"/>
          <w:szCs w:val="36"/>
          <w:lang w:val="en-US"/>
        </w:rPr>
      </w:pPr>
      <w:r w:rsidRPr="004966F1">
        <w:rPr>
          <w:rFonts w:ascii="Times New Roman" w:eastAsia="Times New Roman" w:hAnsi="Times New Roman"/>
          <w:b/>
          <w:sz w:val="40"/>
          <w:szCs w:val="40"/>
          <w:lang w:val="en-US"/>
        </w:rPr>
        <w:t xml:space="preserve">       </w:t>
      </w:r>
      <w:r w:rsidR="00E45B57">
        <w:rPr>
          <w:rFonts w:ascii="Times New Roman" w:eastAsia="Times New Roman" w:hAnsi="Times New Roman"/>
          <w:b/>
          <w:sz w:val="36"/>
          <w:szCs w:val="36"/>
          <w:lang w:val="en-US"/>
        </w:rPr>
        <w:t>Chủ đề</w:t>
      </w:r>
      <w:r w:rsidR="00DC7DBD" w:rsidRPr="00DC7DBD">
        <w:rPr>
          <w:rFonts w:ascii="Times New Roman" w:eastAsia="Times New Roman" w:hAnsi="Times New Roman"/>
          <w:b/>
          <w:sz w:val="36"/>
          <w:szCs w:val="36"/>
          <w:lang w:val="en-US"/>
        </w:rPr>
        <w:t xml:space="preserve">: </w:t>
      </w:r>
      <w:r w:rsidR="003C3DCC">
        <w:rPr>
          <w:rFonts w:ascii="Times New Roman" w:eastAsia="Times New Roman" w:hAnsi="Times New Roman"/>
          <w:b/>
          <w:sz w:val="36"/>
          <w:szCs w:val="36"/>
          <w:lang w:val="en-US"/>
        </w:rPr>
        <w:t>…………………………………………….</w:t>
      </w:r>
    </w:p>
    <w:p w14:paraId="66815DA8" w14:textId="3E025F0D" w:rsidR="00356079" w:rsidRDefault="000B71E9" w:rsidP="000B71E9">
      <w:pPr>
        <w:spacing w:after="0" w:line="240" w:lineRule="auto"/>
        <w:ind w:left="540"/>
        <w:rPr>
          <w:rFonts w:ascii="Times New Roman" w:eastAsia="Times New Roman" w:hAnsi="Times New Roman"/>
          <w:sz w:val="28"/>
          <w:szCs w:val="28"/>
          <w:lang w:val="en-US"/>
        </w:rPr>
      </w:pPr>
      <w:r>
        <w:rPr>
          <w:rFonts w:ascii="Times New Roman" w:eastAsia="Times New Roman" w:hAnsi="Times New Roman"/>
          <w:sz w:val="28"/>
          <w:szCs w:val="28"/>
          <w:lang w:val="en-US"/>
        </w:rPr>
        <w:t xml:space="preserve">                         </w:t>
      </w:r>
      <w:r w:rsidR="00606CB3">
        <w:rPr>
          <w:rFonts w:ascii="Times New Roman" w:eastAsia="Times New Roman" w:hAnsi="Times New Roman"/>
          <w:sz w:val="28"/>
          <w:szCs w:val="28"/>
          <w:lang w:val="en-US"/>
        </w:rPr>
        <w:t xml:space="preserve">   </w:t>
      </w:r>
    </w:p>
    <w:p w14:paraId="2B26DEA0" w14:textId="396C49FB" w:rsidR="00C26A2A" w:rsidRDefault="00D250E3" w:rsidP="00D250E3">
      <w:pPr>
        <w:spacing w:after="0" w:line="240" w:lineRule="auto"/>
        <w:ind w:left="540"/>
        <w:rPr>
          <w:rFonts w:ascii="Times New Roman" w:eastAsia="Times New Roman" w:hAnsi="Times New Roman"/>
          <w:sz w:val="28"/>
          <w:szCs w:val="28"/>
          <w:lang w:val="en-US"/>
        </w:rPr>
      </w:pPr>
      <w:r>
        <w:rPr>
          <w:rFonts w:ascii="Times New Roman" w:eastAsia="Times New Roman" w:hAnsi="Times New Roman"/>
          <w:sz w:val="28"/>
          <w:szCs w:val="28"/>
          <w:lang w:val="en-US"/>
        </w:rPr>
        <w:t xml:space="preserve">             </w:t>
      </w:r>
    </w:p>
    <w:p w14:paraId="6E214243" w14:textId="77777777" w:rsidR="00C26A2A" w:rsidRPr="00C26A2A" w:rsidRDefault="00C26A2A" w:rsidP="00356079">
      <w:pPr>
        <w:spacing w:after="0" w:line="240" w:lineRule="auto"/>
        <w:ind w:left="540"/>
        <w:jc w:val="center"/>
        <w:rPr>
          <w:rFonts w:ascii="Times New Roman" w:eastAsia="Times New Roman" w:hAnsi="Times New Roman"/>
          <w:sz w:val="28"/>
          <w:szCs w:val="28"/>
          <w:lang w:val="en-US"/>
        </w:rPr>
      </w:pPr>
    </w:p>
    <w:p w14:paraId="0BF2F63D" w14:textId="3CE3D891" w:rsidR="00356079" w:rsidRPr="00151950" w:rsidRDefault="00356079" w:rsidP="00356079">
      <w:pPr>
        <w:spacing w:after="0" w:line="240" w:lineRule="auto"/>
        <w:ind w:left="540"/>
        <w:jc w:val="center"/>
        <w:rPr>
          <w:rFonts w:ascii="Times New Roman" w:eastAsia="Times New Roman" w:hAnsi="Times New Roman"/>
          <w:sz w:val="24"/>
          <w:szCs w:val="24"/>
        </w:rPr>
      </w:pPr>
      <w:r w:rsidRPr="006B3B13">
        <w:rPr>
          <w:rFonts w:ascii="Times New Roman" w:hAnsi="Times New Roman"/>
          <w:b/>
          <w:noProof/>
          <w:sz w:val="48"/>
          <w:szCs w:val="48"/>
          <w:lang w:val="en-US" w:eastAsia="en-US"/>
        </w:rPr>
        <w:drawing>
          <wp:anchor distT="0" distB="0" distL="114300" distR="114300" simplePos="0" relativeHeight="251660288" behindDoc="0" locked="0" layoutInCell="1" allowOverlap="1" wp14:anchorId="55231EEF" wp14:editId="2EDD98EF">
            <wp:simplePos x="0" y="0"/>
            <wp:positionH relativeFrom="column">
              <wp:posOffset>1052712</wp:posOffset>
            </wp:positionH>
            <wp:positionV relativeFrom="paragraph">
              <wp:posOffset>28009</wp:posOffset>
            </wp:positionV>
            <wp:extent cx="3519433" cy="1997849"/>
            <wp:effectExtent l="0" t="0" r="5080" b="2540"/>
            <wp:wrapNone/>
            <wp:docPr id="2" name="Picture 2" descr="Boo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Book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contrast="1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25404" cy="2001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DD2D79" w14:textId="4F020ED8" w:rsidR="00356079" w:rsidRPr="00151950" w:rsidRDefault="00356079" w:rsidP="00356079">
      <w:pPr>
        <w:spacing w:after="0" w:line="240" w:lineRule="auto"/>
        <w:ind w:left="540"/>
        <w:jc w:val="center"/>
        <w:rPr>
          <w:rFonts w:ascii="Times New Roman" w:eastAsia="Times New Roman" w:hAnsi="Times New Roman"/>
          <w:sz w:val="24"/>
          <w:szCs w:val="24"/>
        </w:rPr>
      </w:pPr>
    </w:p>
    <w:p w14:paraId="7A262DFB" w14:textId="5344340F" w:rsidR="00356079" w:rsidRPr="00151950" w:rsidRDefault="00356079" w:rsidP="00356079">
      <w:pPr>
        <w:tabs>
          <w:tab w:val="left" w:pos="5025"/>
        </w:tabs>
        <w:spacing w:after="0" w:line="240" w:lineRule="auto"/>
        <w:ind w:left="540" w:firstLine="720"/>
        <w:jc w:val="center"/>
        <w:rPr>
          <w:rFonts w:ascii="Times New Roman" w:eastAsia="Times New Roman" w:hAnsi="Times New Roman"/>
          <w:sz w:val="144"/>
          <w:szCs w:val="144"/>
        </w:rPr>
      </w:pPr>
    </w:p>
    <w:p w14:paraId="25BEEAC7" w14:textId="77777777" w:rsidR="00356079" w:rsidRPr="00151950" w:rsidRDefault="00356079" w:rsidP="00356079">
      <w:pPr>
        <w:spacing w:after="0" w:line="240" w:lineRule="auto"/>
        <w:ind w:left="540" w:firstLine="720"/>
        <w:jc w:val="center"/>
        <w:rPr>
          <w:rFonts w:ascii="Times New Roman" w:eastAsia="Times New Roman" w:hAnsi="Times New Roman"/>
          <w:sz w:val="32"/>
          <w:szCs w:val="32"/>
        </w:rPr>
      </w:pPr>
    </w:p>
    <w:p w14:paraId="284190C3" w14:textId="77777777" w:rsidR="00356079" w:rsidRDefault="00356079" w:rsidP="00356079">
      <w:pPr>
        <w:spacing w:after="0" w:line="240" w:lineRule="auto"/>
        <w:ind w:left="540"/>
        <w:rPr>
          <w:rFonts w:ascii="Times New Roman" w:eastAsia="Times New Roman" w:hAnsi="Times New Roman"/>
          <w:b/>
          <w:sz w:val="32"/>
          <w:szCs w:val="32"/>
        </w:rPr>
      </w:pPr>
      <w:r>
        <w:rPr>
          <w:rFonts w:ascii="Times New Roman" w:eastAsia="Times New Roman" w:hAnsi="Times New Roman"/>
          <w:b/>
          <w:sz w:val="32"/>
          <w:szCs w:val="32"/>
        </w:rPr>
        <w:t xml:space="preserve">  </w:t>
      </w:r>
    </w:p>
    <w:p w14:paraId="7EFFEB0F" w14:textId="77777777" w:rsidR="004249C6" w:rsidRDefault="00356079" w:rsidP="004249C6">
      <w:pPr>
        <w:spacing w:after="0" w:line="240" w:lineRule="auto"/>
        <w:ind w:left="540"/>
        <w:rPr>
          <w:rFonts w:ascii="Times New Roman" w:eastAsia="Times New Roman" w:hAnsi="Times New Roman"/>
          <w:b/>
          <w:sz w:val="32"/>
          <w:szCs w:val="32"/>
        </w:rPr>
      </w:pPr>
      <w:r>
        <w:rPr>
          <w:rFonts w:ascii="Times New Roman" w:eastAsia="Times New Roman" w:hAnsi="Times New Roman"/>
          <w:b/>
          <w:sz w:val="32"/>
          <w:szCs w:val="32"/>
        </w:rPr>
        <w:t xml:space="preserve">     </w:t>
      </w:r>
    </w:p>
    <w:p w14:paraId="30E54E11" w14:textId="77777777" w:rsidR="004249C6" w:rsidRDefault="004249C6" w:rsidP="004249C6">
      <w:pPr>
        <w:spacing w:after="0" w:line="240" w:lineRule="auto"/>
        <w:ind w:left="540"/>
        <w:rPr>
          <w:rFonts w:ascii="Times New Roman" w:eastAsia="Times New Roman" w:hAnsi="Times New Roman"/>
          <w:b/>
          <w:sz w:val="32"/>
          <w:szCs w:val="32"/>
        </w:rPr>
      </w:pPr>
    </w:p>
    <w:p w14:paraId="17BD6A66" w14:textId="77777777" w:rsidR="004249C6" w:rsidRDefault="004249C6" w:rsidP="004249C6">
      <w:pPr>
        <w:spacing w:after="0" w:line="240" w:lineRule="auto"/>
        <w:ind w:left="540"/>
        <w:rPr>
          <w:rFonts w:ascii="Times New Roman" w:eastAsia="Times New Roman" w:hAnsi="Times New Roman"/>
          <w:b/>
          <w:sz w:val="32"/>
          <w:szCs w:val="32"/>
        </w:rPr>
      </w:pPr>
    </w:p>
    <w:p w14:paraId="7F4228B5" w14:textId="12FADA90" w:rsidR="000857A9" w:rsidRPr="004966F1" w:rsidRDefault="003F7FE7" w:rsidP="00A872B4">
      <w:pPr>
        <w:spacing w:after="0" w:line="276" w:lineRule="auto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  <w:lang w:val="en-US"/>
        </w:rPr>
        <w:t>Giáo viên hướng dẫ</w:t>
      </w:r>
      <w:r w:rsidR="00FA6702">
        <w:rPr>
          <w:rFonts w:ascii="Times New Roman" w:hAnsi="Times New Roman"/>
          <w:sz w:val="32"/>
          <w:szCs w:val="32"/>
          <w:lang w:val="en-US"/>
        </w:rPr>
        <w:t>n</w:t>
      </w:r>
      <w:r w:rsidR="003615FB" w:rsidRPr="004966F1">
        <w:rPr>
          <w:rFonts w:ascii="Times New Roman" w:hAnsi="Times New Roman"/>
          <w:sz w:val="32"/>
          <w:szCs w:val="32"/>
          <w:lang w:val="en-US"/>
        </w:rPr>
        <w:t xml:space="preserve">: </w:t>
      </w:r>
      <w:r w:rsidR="003C3DCC">
        <w:rPr>
          <w:rFonts w:ascii="Times New Roman" w:hAnsi="Times New Roman"/>
          <w:sz w:val="32"/>
          <w:szCs w:val="32"/>
          <w:lang w:val="en-US"/>
        </w:rPr>
        <w:t>……………………</w:t>
      </w:r>
      <w:r w:rsidR="00FA6702">
        <w:rPr>
          <w:rFonts w:ascii="Times New Roman" w:hAnsi="Times New Roman"/>
          <w:sz w:val="32"/>
          <w:szCs w:val="32"/>
          <w:lang w:val="en-US"/>
        </w:rPr>
        <w:t>………….</w:t>
      </w:r>
    </w:p>
    <w:p w14:paraId="74339647" w14:textId="0F289063" w:rsidR="000857A9" w:rsidRPr="004966F1" w:rsidRDefault="003F7FE7" w:rsidP="00A872B4">
      <w:pPr>
        <w:spacing w:after="0" w:line="276" w:lineRule="auto"/>
        <w:rPr>
          <w:rFonts w:ascii="Times New Roman" w:eastAsia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sz w:val="32"/>
          <w:szCs w:val="32"/>
          <w:lang w:val="en-US"/>
        </w:rPr>
        <w:t>Giáo sinh thực tập</w:t>
      </w:r>
      <w:r w:rsidR="000857A9" w:rsidRPr="004966F1">
        <w:rPr>
          <w:rFonts w:ascii="Times New Roman" w:hAnsi="Times New Roman"/>
          <w:sz w:val="32"/>
          <w:szCs w:val="32"/>
          <w:lang w:val="en-US"/>
        </w:rPr>
        <w:t xml:space="preserve">: </w:t>
      </w:r>
      <w:r w:rsidR="003C3DCC">
        <w:rPr>
          <w:rFonts w:ascii="Times New Roman" w:hAnsi="Times New Roman"/>
          <w:sz w:val="32"/>
          <w:szCs w:val="32"/>
          <w:lang w:val="en-US"/>
        </w:rPr>
        <w:t>…………………………………..</w:t>
      </w:r>
    </w:p>
    <w:p w14:paraId="6CD7190C" w14:textId="3A6D13DC" w:rsidR="00356079" w:rsidRPr="004966F1" w:rsidRDefault="003F7FE7" w:rsidP="00A872B4">
      <w:pPr>
        <w:tabs>
          <w:tab w:val="left" w:pos="1418"/>
          <w:tab w:val="left" w:pos="4536"/>
          <w:tab w:val="left" w:pos="4962"/>
        </w:tabs>
        <w:spacing w:after="0" w:line="276" w:lineRule="auto"/>
        <w:ind w:right="-810"/>
        <w:rPr>
          <w:rFonts w:ascii="Times New Roman" w:hAnsi="Times New Roman"/>
          <w:sz w:val="32"/>
          <w:szCs w:val="32"/>
          <w:lang w:val="en-US"/>
        </w:rPr>
      </w:pPr>
      <w:r>
        <w:rPr>
          <w:rFonts w:ascii="Times New Roman" w:hAnsi="Times New Roman"/>
          <w:sz w:val="32"/>
          <w:szCs w:val="32"/>
          <w:lang w:val="en-US"/>
        </w:rPr>
        <w:t xml:space="preserve">Sinh viên trường </w:t>
      </w:r>
      <w:r w:rsidR="00356079" w:rsidRPr="004966F1">
        <w:rPr>
          <w:rFonts w:ascii="Times New Roman" w:hAnsi="Times New Roman"/>
          <w:sz w:val="32"/>
          <w:szCs w:val="32"/>
        </w:rPr>
        <w:t xml:space="preserve">: </w:t>
      </w:r>
      <w:r>
        <w:rPr>
          <w:rFonts w:ascii="Times New Roman" w:hAnsi="Times New Roman"/>
          <w:sz w:val="32"/>
          <w:szCs w:val="32"/>
          <w:lang w:val="en-US"/>
        </w:rPr>
        <w:t>Đại học Quy Nhơn</w:t>
      </w:r>
    </w:p>
    <w:p w14:paraId="30DE57C4" w14:textId="77777777" w:rsidR="00FA6702" w:rsidRDefault="009266CE" w:rsidP="00A872B4">
      <w:pPr>
        <w:tabs>
          <w:tab w:val="left" w:pos="1418"/>
          <w:tab w:val="left" w:pos="4536"/>
          <w:tab w:val="left" w:pos="4962"/>
        </w:tabs>
        <w:spacing w:after="0" w:line="276" w:lineRule="auto"/>
        <w:rPr>
          <w:rFonts w:ascii="Times New Roman" w:hAnsi="Times New Roman"/>
          <w:sz w:val="32"/>
          <w:szCs w:val="32"/>
          <w:lang w:val="en-US"/>
        </w:rPr>
      </w:pPr>
      <w:r>
        <w:rPr>
          <w:rFonts w:ascii="Times New Roman" w:hAnsi="Times New Roman"/>
          <w:sz w:val="32"/>
          <w:szCs w:val="32"/>
          <w:lang w:val="en-US"/>
        </w:rPr>
        <w:t>Thời gian: Sáng</w:t>
      </w:r>
      <w:r w:rsidR="003C3DCC">
        <w:rPr>
          <w:rFonts w:ascii="Times New Roman" w:hAnsi="Times New Roman"/>
          <w:sz w:val="32"/>
          <w:szCs w:val="32"/>
          <w:lang w:val="en-US"/>
        </w:rPr>
        <w:t>/Chiều</w:t>
      </w:r>
      <w:r w:rsidR="00FB378E">
        <w:rPr>
          <w:rFonts w:ascii="Times New Roman" w:hAnsi="Times New Roman"/>
          <w:sz w:val="32"/>
          <w:szCs w:val="32"/>
          <w:lang w:val="en-US"/>
        </w:rPr>
        <w:t>,</w:t>
      </w:r>
      <w:r>
        <w:rPr>
          <w:rFonts w:ascii="Times New Roman" w:hAnsi="Times New Roman"/>
          <w:sz w:val="32"/>
          <w:szCs w:val="32"/>
          <w:lang w:val="en-US"/>
        </w:rPr>
        <w:t xml:space="preserve"> ngày </w:t>
      </w:r>
      <w:r w:rsidR="003C3DCC">
        <w:rPr>
          <w:rFonts w:ascii="Times New Roman" w:hAnsi="Times New Roman"/>
          <w:sz w:val="32"/>
          <w:szCs w:val="32"/>
          <w:lang w:val="en-US"/>
        </w:rPr>
        <w:t>…..</w:t>
      </w:r>
      <w:r w:rsidR="00194524">
        <w:rPr>
          <w:rFonts w:ascii="Times New Roman" w:hAnsi="Times New Roman"/>
          <w:sz w:val="32"/>
          <w:szCs w:val="32"/>
          <w:lang w:val="en-US"/>
        </w:rPr>
        <w:t>/</w:t>
      </w:r>
      <w:r w:rsidR="003C3DCC">
        <w:rPr>
          <w:rFonts w:ascii="Times New Roman" w:hAnsi="Times New Roman"/>
          <w:sz w:val="32"/>
          <w:szCs w:val="32"/>
          <w:lang w:val="en-US"/>
        </w:rPr>
        <w:t>…..</w:t>
      </w:r>
      <w:r w:rsidR="00194524">
        <w:rPr>
          <w:rFonts w:ascii="Times New Roman" w:hAnsi="Times New Roman"/>
          <w:sz w:val="32"/>
          <w:szCs w:val="32"/>
          <w:lang w:val="en-US"/>
        </w:rPr>
        <w:t>/202</w:t>
      </w:r>
      <w:r w:rsidR="003C3DCC">
        <w:rPr>
          <w:rFonts w:ascii="Times New Roman" w:hAnsi="Times New Roman"/>
          <w:sz w:val="32"/>
          <w:szCs w:val="32"/>
          <w:lang w:val="en-US"/>
        </w:rPr>
        <w:t>…</w:t>
      </w:r>
    </w:p>
    <w:p w14:paraId="4997987C" w14:textId="4833431D" w:rsidR="000857A9" w:rsidRPr="00FA6702" w:rsidRDefault="00FA6702" w:rsidP="00A872B4">
      <w:pPr>
        <w:tabs>
          <w:tab w:val="left" w:pos="1418"/>
          <w:tab w:val="left" w:pos="4536"/>
          <w:tab w:val="left" w:pos="4962"/>
        </w:tabs>
        <w:spacing w:after="0" w:line="276" w:lineRule="auto"/>
        <w:rPr>
          <w:rFonts w:ascii="Times New Roman" w:hAnsi="Times New Roman"/>
          <w:sz w:val="32"/>
          <w:szCs w:val="32"/>
          <w:lang w:val="en-US"/>
        </w:rPr>
      </w:pPr>
      <w:r>
        <w:rPr>
          <w:rFonts w:ascii="Times New Roman" w:hAnsi="Times New Roman"/>
          <w:sz w:val="32"/>
          <w:szCs w:val="32"/>
          <w:lang w:val="en-US"/>
        </w:rPr>
        <w:t>Tiết:</w:t>
      </w:r>
      <w:r w:rsidR="00356079" w:rsidRPr="004966F1">
        <w:rPr>
          <w:rFonts w:ascii="Times New Roman" w:hAnsi="Times New Roman"/>
          <w:sz w:val="32"/>
          <w:szCs w:val="32"/>
        </w:rPr>
        <w:tab/>
      </w:r>
    </w:p>
    <w:p w14:paraId="32D12CD8" w14:textId="721E8219" w:rsidR="002C5517" w:rsidRPr="004966F1" w:rsidRDefault="00FB378E" w:rsidP="00A872B4">
      <w:pPr>
        <w:tabs>
          <w:tab w:val="left" w:pos="1418"/>
          <w:tab w:val="left" w:pos="4536"/>
          <w:tab w:val="left" w:pos="4962"/>
        </w:tabs>
        <w:spacing w:after="0" w:line="276" w:lineRule="auto"/>
        <w:rPr>
          <w:rFonts w:ascii="Times New Roman" w:hAnsi="Times New Roman"/>
          <w:sz w:val="32"/>
          <w:szCs w:val="32"/>
          <w:lang w:val="en-US"/>
        </w:rPr>
      </w:pPr>
      <w:r>
        <w:rPr>
          <w:rFonts w:ascii="Times New Roman" w:hAnsi="Times New Roman"/>
          <w:sz w:val="32"/>
          <w:szCs w:val="32"/>
          <w:lang w:val="en-US"/>
        </w:rPr>
        <w:t xml:space="preserve">Lớp: </w:t>
      </w:r>
      <w:r w:rsidR="003C3DCC">
        <w:rPr>
          <w:rFonts w:ascii="Times New Roman" w:hAnsi="Times New Roman"/>
          <w:sz w:val="32"/>
          <w:szCs w:val="32"/>
          <w:lang w:val="en-US"/>
        </w:rPr>
        <w:t>………..</w:t>
      </w:r>
    </w:p>
    <w:p w14:paraId="0767CE00" w14:textId="77777777" w:rsidR="00356079" w:rsidRPr="004249C6" w:rsidRDefault="00356079" w:rsidP="00356079">
      <w:pPr>
        <w:spacing w:after="0" w:line="240" w:lineRule="auto"/>
        <w:jc w:val="center"/>
        <w:rPr>
          <w:rFonts w:ascii="Times New Roman" w:eastAsia="Times New Roman" w:hAnsi="Times New Roman"/>
          <w:sz w:val="40"/>
          <w:szCs w:val="40"/>
        </w:rPr>
      </w:pPr>
      <w:r w:rsidRPr="004249C6">
        <w:rPr>
          <w:rFonts w:ascii="Times New Roman" w:eastAsia="Times New Roman" w:hAnsi="Times New Roman"/>
          <w:sz w:val="40"/>
          <w:szCs w:val="40"/>
        </w:rPr>
        <w:t xml:space="preserve">           </w:t>
      </w:r>
    </w:p>
    <w:p w14:paraId="3456831C" w14:textId="77777777" w:rsidR="00356079" w:rsidRPr="003F14B5" w:rsidRDefault="00356079" w:rsidP="00356079">
      <w:pPr>
        <w:spacing w:after="0" w:line="24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4FE8C19B" w14:textId="77777777" w:rsidR="00FB378E" w:rsidRDefault="00FB378E" w:rsidP="00C64744">
      <w:pPr>
        <w:spacing w:after="0"/>
        <w:rPr>
          <w:rFonts w:ascii="Times New Roman" w:hAnsi="Times New Roman"/>
          <w:sz w:val="28"/>
          <w:szCs w:val="28"/>
          <w:lang w:val="en-US"/>
        </w:rPr>
      </w:pPr>
    </w:p>
    <w:p w14:paraId="196E78C9" w14:textId="77777777" w:rsidR="00E45B57" w:rsidRPr="00E45B57" w:rsidRDefault="00E45B57" w:rsidP="00C64744">
      <w:pPr>
        <w:spacing w:after="0"/>
        <w:rPr>
          <w:rFonts w:asciiTheme="majorHAnsi" w:hAnsiTheme="majorHAnsi" w:cstheme="majorHAnsi"/>
          <w:b/>
          <w:sz w:val="26"/>
          <w:szCs w:val="26"/>
          <w:lang w:val="en-US"/>
        </w:rPr>
      </w:pPr>
    </w:p>
    <w:bookmarkEnd w:id="0"/>
    <w:p w14:paraId="61608FEA" w14:textId="28B39D15" w:rsidR="0061749F" w:rsidRPr="0061749F" w:rsidRDefault="0061749F" w:rsidP="0061749F">
      <w:pPr>
        <w:spacing w:after="0"/>
        <w:rPr>
          <w:rFonts w:asciiTheme="majorHAnsi" w:hAnsiTheme="majorHAnsi" w:cstheme="majorHAnsi"/>
          <w:sz w:val="26"/>
          <w:szCs w:val="26"/>
          <w:lang w:val="en-US"/>
        </w:rPr>
      </w:pPr>
    </w:p>
    <w:p w14:paraId="0BB47D5F" w14:textId="77777777" w:rsidR="001F7DA9" w:rsidRDefault="001F7DA9" w:rsidP="0061749F">
      <w:pPr>
        <w:spacing w:after="0"/>
        <w:jc w:val="center"/>
        <w:rPr>
          <w:rFonts w:asciiTheme="majorHAnsi" w:hAnsiTheme="majorHAnsi" w:cstheme="majorHAnsi"/>
          <w:b/>
          <w:bCs/>
          <w:sz w:val="26"/>
          <w:szCs w:val="26"/>
          <w:lang w:val="en-US"/>
        </w:rPr>
      </w:pPr>
    </w:p>
    <w:p w14:paraId="6AE8F04E" w14:textId="77777777" w:rsidR="00587DD7" w:rsidRDefault="00587DD7" w:rsidP="0061749F">
      <w:pPr>
        <w:spacing w:after="0"/>
        <w:jc w:val="center"/>
        <w:rPr>
          <w:rFonts w:asciiTheme="majorHAnsi" w:hAnsiTheme="majorHAnsi" w:cstheme="majorHAnsi"/>
          <w:b/>
          <w:bCs/>
          <w:sz w:val="26"/>
          <w:szCs w:val="26"/>
          <w:lang w:val="en-US"/>
        </w:rPr>
      </w:pPr>
    </w:p>
    <w:p w14:paraId="507DE916" w14:textId="210D3EE4" w:rsidR="0061749F" w:rsidRPr="0061749F" w:rsidRDefault="00ED693C" w:rsidP="0061749F">
      <w:pPr>
        <w:spacing w:after="0"/>
        <w:jc w:val="center"/>
        <w:rPr>
          <w:rFonts w:asciiTheme="majorHAnsi" w:hAnsiTheme="majorHAnsi" w:cstheme="majorHAnsi"/>
          <w:b/>
          <w:bCs/>
          <w:sz w:val="26"/>
          <w:szCs w:val="26"/>
          <w:lang w:val="en-US"/>
        </w:rPr>
      </w:pPr>
      <w:r>
        <w:rPr>
          <w:rFonts w:asciiTheme="majorHAnsi" w:hAnsiTheme="majorHAnsi" w:cstheme="majorHAnsi"/>
          <w:b/>
          <w:bCs/>
          <w:sz w:val="26"/>
          <w:szCs w:val="26"/>
          <w:lang w:val="en-US"/>
        </w:rPr>
        <w:lastRenderedPageBreak/>
        <w:t xml:space="preserve">KẾ HOẠCH HOẠT ĐỘNG TRẢI NGHIỆM HƯỚNG NGHIỆP </w:t>
      </w:r>
    </w:p>
    <w:p w14:paraId="0963CC1C" w14:textId="7CA48D74" w:rsidR="0061749F" w:rsidRPr="0061749F" w:rsidRDefault="00524FC4" w:rsidP="0061749F">
      <w:pPr>
        <w:spacing w:after="0"/>
        <w:jc w:val="center"/>
        <w:rPr>
          <w:rFonts w:asciiTheme="majorHAnsi" w:hAnsiTheme="majorHAnsi" w:cstheme="majorHAnsi"/>
          <w:b/>
          <w:bCs/>
          <w:sz w:val="26"/>
          <w:szCs w:val="26"/>
          <w:lang w:val="en-US"/>
        </w:rPr>
      </w:pPr>
      <w:r>
        <w:rPr>
          <w:rFonts w:asciiTheme="majorHAnsi" w:hAnsiTheme="majorHAnsi" w:cstheme="majorHAnsi"/>
          <w:b/>
          <w:bCs/>
          <w:sz w:val="26"/>
          <w:szCs w:val="26"/>
          <w:lang w:val="en-US"/>
        </w:rPr>
        <w:t>Chủ đề: …………………………..</w:t>
      </w:r>
    </w:p>
    <w:p w14:paraId="5499FCDA" w14:textId="08BDC956" w:rsidR="0061749F" w:rsidRDefault="0061749F" w:rsidP="0061749F">
      <w:pPr>
        <w:spacing w:after="0"/>
        <w:jc w:val="center"/>
        <w:rPr>
          <w:rFonts w:asciiTheme="majorHAnsi" w:hAnsiTheme="majorHAnsi" w:cstheme="majorHAnsi"/>
          <w:b/>
          <w:bCs/>
          <w:sz w:val="26"/>
          <w:szCs w:val="26"/>
          <w:lang w:val="en-US"/>
        </w:rPr>
      </w:pPr>
      <w:r w:rsidRPr="0061749F">
        <w:rPr>
          <w:rFonts w:asciiTheme="majorHAnsi" w:hAnsiTheme="majorHAnsi" w:cstheme="majorHAnsi"/>
          <w:b/>
          <w:bCs/>
          <w:sz w:val="26"/>
          <w:szCs w:val="26"/>
          <w:lang w:val="en-US"/>
        </w:rPr>
        <w:t>Thời gian thực hiệ</w:t>
      </w:r>
      <w:r w:rsidR="00594EDB">
        <w:rPr>
          <w:rFonts w:asciiTheme="majorHAnsi" w:hAnsiTheme="majorHAnsi" w:cstheme="majorHAnsi"/>
          <w:b/>
          <w:bCs/>
          <w:sz w:val="26"/>
          <w:szCs w:val="26"/>
          <w:lang w:val="en-US"/>
        </w:rPr>
        <w:t>n: ……………</w:t>
      </w:r>
      <w:r w:rsidR="00524FC4">
        <w:rPr>
          <w:rFonts w:asciiTheme="majorHAnsi" w:hAnsiTheme="majorHAnsi" w:cstheme="majorHAnsi"/>
          <w:b/>
          <w:bCs/>
          <w:sz w:val="26"/>
          <w:szCs w:val="26"/>
          <w:lang w:val="en-US"/>
        </w:rPr>
        <w:t xml:space="preserve">                     Lớp: ………………….</w:t>
      </w:r>
    </w:p>
    <w:p w14:paraId="263A6AAC" w14:textId="77777777" w:rsidR="001F7DA9" w:rsidRDefault="001F7DA9" w:rsidP="0061749F">
      <w:pPr>
        <w:spacing w:after="0"/>
        <w:jc w:val="center"/>
        <w:rPr>
          <w:rFonts w:asciiTheme="majorHAnsi" w:hAnsiTheme="majorHAnsi" w:cstheme="majorHAnsi"/>
          <w:b/>
          <w:bCs/>
          <w:sz w:val="26"/>
          <w:szCs w:val="26"/>
          <w:lang w:val="en-US"/>
        </w:rPr>
      </w:pPr>
    </w:p>
    <w:p w14:paraId="6078941C" w14:textId="7F4E3143" w:rsidR="002A11F5" w:rsidRPr="00D919E9" w:rsidRDefault="00D919E9" w:rsidP="002A11F5">
      <w:pPr>
        <w:spacing w:before="120" w:after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. MỤC TIÊU</w:t>
      </w:r>
    </w:p>
    <w:p w14:paraId="0CD6E8F7" w14:textId="189F8313" w:rsidR="002A11F5" w:rsidRPr="00D1139B" w:rsidRDefault="00D919E9" w:rsidP="002A11F5">
      <w:pPr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. Kiến thức</w:t>
      </w:r>
      <w:r w:rsidR="002A11F5" w:rsidRPr="00D1139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2BB409B3" w14:textId="73D24373" w:rsidR="002A11F5" w:rsidRPr="00B93778" w:rsidRDefault="00B93778" w:rsidP="002A11F5">
      <w:pPr>
        <w:spacing w:before="120" w:after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- Biết được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……</w:t>
      </w:r>
    </w:p>
    <w:p w14:paraId="5EAE5BAE" w14:textId="77777777" w:rsidR="00B93778" w:rsidRDefault="002A11F5" w:rsidP="002A11F5">
      <w:pPr>
        <w:spacing w:before="120" w:after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1139B">
        <w:rPr>
          <w:rFonts w:ascii="Times New Roman" w:eastAsia="Times New Roman" w:hAnsi="Times New Roman" w:cs="Times New Roman"/>
          <w:sz w:val="24"/>
          <w:szCs w:val="24"/>
        </w:rPr>
        <w:t xml:space="preserve">- </w:t>
      </w:r>
      <w:r w:rsidR="00B93778">
        <w:rPr>
          <w:rFonts w:ascii="Times New Roman" w:eastAsia="Times New Roman" w:hAnsi="Times New Roman" w:cs="Times New Roman"/>
          <w:sz w:val="24"/>
          <w:szCs w:val="24"/>
        </w:rPr>
        <w:t xml:space="preserve">Thực hiện tốt </w:t>
      </w:r>
      <w:r w:rsidR="00B93778">
        <w:rPr>
          <w:rFonts w:ascii="Times New Roman" w:eastAsia="Times New Roman" w:hAnsi="Times New Roman" w:cs="Times New Roman"/>
          <w:sz w:val="24"/>
          <w:szCs w:val="24"/>
          <w:lang w:val="en-US"/>
        </w:rPr>
        <w:t>…….</w:t>
      </w:r>
    </w:p>
    <w:p w14:paraId="34E4D3D2" w14:textId="5B0FB1B3" w:rsidR="002A11F5" w:rsidRPr="00D1139B" w:rsidRDefault="00B93778" w:rsidP="002A11F5">
      <w:pPr>
        <w:spacing w:before="12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- ………….</w:t>
      </w:r>
      <w:r w:rsidR="002A11F5" w:rsidRPr="00D1139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99EF72E" w14:textId="2ABF125B" w:rsidR="002A11F5" w:rsidRPr="00D919E9" w:rsidRDefault="00D919E9" w:rsidP="002A11F5">
      <w:pPr>
        <w:spacing w:before="120" w:after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2. Năng lực</w:t>
      </w:r>
    </w:p>
    <w:p w14:paraId="727D7C05" w14:textId="6FDE764A" w:rsidR="002A11F5" w:rsidRPr="00FA6702" w:rsidRDefault="002A11F5" w:rsidP="002A11F5">
      <w:pPr>
        <w:spacing w:before="120" w:after="0"/>
        <w:rPr>
          <w:rFonts w:ascii="Times New Roman" w:eastAsia="Times New Roman" w:hAnsi="Times New Roman" w:cs="Times New Roman"/>
          <w:b/>
          <w:i/>
          <w:sz w:val="24"/>
          <w:szCs w:val="24"/>
          <w:lang w:val="en-US"/>
        </w:rPr>
      </w:pPr>
      <w:r w:rsidRPr="00FA6702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- Năng lực chung: </w:t>
      </w:r>
      <w:r w:rsidR="00B93778" w:rsidRPr="00FA6702">
        <w:rPr>
          <w:rFonts w:ascii="Times New Roman" w:eastAsia="Times New Roman" w:hAnsi="Times New Roman" w:cs="Times New Roman"/>
          <w:b/>
          <w:i/>
          <w:sz w:val="24"/>
          <w:szCs w:val="24"/>
          <w:lang w:val="en-US"/>
        </w:rPr>
        <w:t>Giả</w:t>
      </w:r>
      <w:r w:rsidR="00CC562E" w:rsidRPr="00FA6702">
        <w:rPr>
          <w:rFonts w:ascii="Times New Roman" w:eastAsia="Times New Roman" w:hAnsi="Times New Roman" w:cs="Times New Roman"/>
          <w:b/>
          <w:i/>
          <w:sz w:val="24"/>
          <w:szCs w:val="24"/>
          <w:lang w:val="en-US"/>
        </w:rPr>
        <w:t>i quyết vấn đề và sáng tạo; Giao</w:t>
      </w:r>
      <w:r w:rsidR="00B93778" w:rsidRPr="00FA6702">
        <w:rPr>
          <w:rFonts w:ascii="Times New Roman" w:eastAsia="Times New Roman" w:hAnsi="Times New Roman" w:cs="Times New Roman"/>
          <w:b/>
          <w:i/>
          <w:sz w:val="24"/>
          <w:szCs w:val="24"/>
          <w:lang w:val="en-US"/>
        </w:rPr>
        <w:t xml:space="preserve"> tiếp và hợp tác</w:t>
      </w:r>
    </w:p>
    <w:p w14:paraId="333CC377" w14:textId="53BD5561" w:rsidR="00EB3B3C" w:rsidRDefault="00EB3B3C" w:rsidP="002A11F5">
      <w:pPr>
        <w:spacing w:before="120" w:after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+ Phát triển kỹ năng giao tiếp, làm việc nhóm,…</w:t>
      </w:r>
    </w:p>
    <w:p w14:paraId="218146B4" w14:textId="6C46AA5B" w:rsidR="00EB3B3C" w:rsidRDefault="00EB3B3C" w:rsidP="002A11F5">
      <w:pPr>
        <w:spacing w:before="120" w:after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+ Rèn luyện với cách ứng xử với các tình </w:t>
      </w:r>
      <w:r w:rsidR="003D0407">
        <w:rPr>
          <w:rFonts w:ascii="Times New Roman" w:eastAsia="Times New Roman" w:hAnsi="Times New Roman" w:cs="Times New Roman"/>
          <w:sz w:val="24"/>
          <w:szCs w:val="24"/>
          <w:lang w:val="en-US"/>
        </w:rPr>
        <w:t>huống giao tiếp khác nhau trong ….</w:t>
      </w:r>
    </w:p>
    <w:p w14:paraId="6E02645C" w14:textId="057F1C29" w:rsidR="003D0407" w:rsidRDefault="003D0407" w:rsidP="003D0407">
      <w:pPr>
        <w:spacing w:before="120" w:after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+ </w:t>
      </w:r>
      <w:r w:rsidRPr="003D0407">
        <w:rPr>
          <w:rFonts w:ascii="Times New Roman" w:eastAsia="Times New Roman" w:hAnsi="Times New Roman" w:cs="Times New Roman"/>
          <w:sz w:val="24"/>
          <w:szCs w:val="24"/>
          <w:lang w:val="en-US"/>
        </w:rPr>
        <w:t>Vận dụng các kiến thức đã học vào việc rèn luyện giao tiếp, ứng xử phù hợp để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……</w:t>
      </w:r>
    </w:p>
    <w:p w14:paraId="37A26932" w14:textId="192A834E" w:rsidR="00CC562E" w:rsidRDefault="00CC562E" w:rsidP="003D0407">
      <w:pPr>
        <w:spacing w:before="120" w:after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+ ……..</w:t>
      </w:r>
    </w:p>
    <w:p w14:paraId="6870A76F" w14:textId="0C996F1E" w:rsidR="003D0407" w:rsidRPr="003D0407" w:rsidRDefault="003D0407" w:rsidP="003D0407">
      <w:pPr>
        <w:spacing w:before="120" w:after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C562E">
        <w:rPr>
          <w:rFonts w:ascii="Times New Roman" w:eastAsia="Times New Roman" w:hAnsi="Times New Roman" w:cs="Times New Roman"/>
          <w:b/>
          <w:i/>
          <w:sz w:val="24"/>
          <w:szCs w:val="24"/>
          <w:lang w:val="en-US"/>
        </w:rPr>
        <w:t>- Năng lực riêng: Năng lực thích ứng với cuộc sống</w:t>
      </w:r>
    </w:p>
    <w:p w14:paraId="754889DE" w14:textId="39C437EE" w:rsidR="00CC562E" w:rsidRDefault="00CC562E" w:rsidP="002A11F5">
      <w:pPr>
        <w:spacing w:before="120" w:after="0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+ </w:t>
      </w:r>
      <w:r w:rsidRPr="00CC562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hực hiện được những lờ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i nói, hành động để ………………………………..</w:t>
      </w:r>
    </w:p>
    <w:p w14:paraId="4BB69A2A" w14:textId="5F589A90" w:rsidR="00CC562E" w:rsidRDefault="00CC562E" w:rsidP="002A11F5">
      <w:pPr>
        <w:spacing w:before="120" w:after="0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+ </w:t>
      </w:r>
      <w:r w:rsidRPr="00CC562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Nhận diện được hành động, lời nói th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ể hiện  ………………………………….</w:t>
      </w:r>
    </w:p>
    <w:p w14:paraId="0EFC1557" w14:textId="581F3F4A" w:rsidR="00CC562E" w:rsidRDefault="00CC562E" w:rsidP="002A11F5">
      <w:pPr>
        <w:spacing w:before="120" w:after="0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+ …………</w:t>
      </w:r>
    </w:p>
    <w:p w14:paraId="242EFD30" w14:textId="6FD05F5F" w:rsidR="00D919E9" w:rsidRDefault="00D919E9" w:rsidP="002A11F5">
      <w:pPr>
        <w:spacing w:before="120" w:after="0"/>
        <w:rPr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. Phẩm chất</w:t>
      </w:r>
      <w:r w:rsidR="002A11F5" w:rsidRPr="00D1139B">
        <w:rPr>
          <w:sz w:val="24"/>
          <w:szCs w:val="24"/>
        </w:rPr>
        <w:t xml:space="preserve"> </w:t>
      </w:r>
    </w:p>
    <w:p w14:paraId="4419F8A8" w14:textId="1B5B3496" w:rsidR="002A11F5" w:rsidRPr="00D919E9" w:rsidRDefault="00D919E9" w:rsidP="002A11F5">
      <w:pPr>
        <w:spacing w:before="120" w:after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- </w:t>
      </w:r>
      <w:r w:rsidR="002A11F5" w:rsidRPr="00D1139B">
        <w:rPr>
          <w:rFonts w:ascii="Times New Roman" w:eastAsia="Times New Roman" w:hAnsi="Times New Roman" w:cs="Times New Roman"/>
          <w:sz w:val="24"/>
          <w:szCs w:val="24"/>
        </w:rPr>
        <w:t>Chăm chỉ, trung thực, trách nhiệm trong học tập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, …….</w:t>
      </w:r>
    </w:p>
    <w:p w14:paraId="2B69AB33" w14:textId="18E053A3" w:rsidR="00D919E9" w:rsidRDefault="00D919E9" w:rsidP="002A11F5">
      <w:pPr>
        <w:spacing w:before="120" w:after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- Hình thành ý thức, trách nhiệm của bản thân với ……..</w:t>
      </w:r>
    </w:p>
    <w:p w14:paraId="70F55806" w14:textId="19DF630B" w:rsidR="00D919E9" w:rsidRPr="00D919E9" w:rsidRDefault="00D919E9" w:rsidP="002A11F5">
      <w:pPr>
        <w:spacing w:before="120" w:after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- Có thái độ tích cực, tự giác trong việc…………</w:t>
      </w:r>
    </w:p>
    <w:p w14:paraId="3365137B" w14:textId="77777777" w:rsidR="002A11F5" w:rsidRPr="00D1139B" w:rsidRDefault="002A11F5" w:rsidP="002A11F5">
      <w:pPr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1139B">
        <w:rPr>
          <w:rFonts w:ascii="Times New Roman" w:eastAsia="Times New Roman" w:hAnsi="Times New Roman" w:cs="Times New Roman"/>
          <w:b/>
          <w:sz w:val="24"/>
          <w:szCs w:val="24"/>
        </w:rPr>
        <w:t>II. THIẾT BỊ DẠY HỌC VÀ HỌC LIỆU</w:t>
      </w:r>
    </w:p>
    <w:p w14:paraId="47A93657" w14:textId="77777777" w:rsidR="002A11F5" w:rsidRPr="00D1139B" w:rsidRDefault="002A11F5" w:rsidP="002A11F5">
      <w:pPr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1139B">
        <w:rPr>
          <w:rFonts w:ascii="Times New Roman" w:eastAsia="Times New Roman" w:hAnsi="Times New Roman" w:cs="Times New Roman"/>
          <w:b/>
          <w:sz w:val="24"/>
          <w:szCs w:val="24"/>
        </w:rPr>
        <w:t>1. Đối với GV:</w:t>
      </w:r>
    </w:p>
    <w:p w14:paraId="41968D95" w14:textId="088E1BA4" w:rsidR="002A11F5" w:rsidRPr="00D1139B" w:rsidRDefault="00837EA6" w:rsidP="00837EA6">
      <w:pPr>
        <w:spacing w:before="120"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- </w:t>
      </w:r>
      <w:r w:rsidR="002A11F5" w:rsidRPr="00D1139B">
        <w:rPr>
          <w:rFonts w:ascii="Times New Roman" w:eastAsia="Times New Roman" w:hAnsi="Times New Roman" w:cs="Times New Roman"/>
          <w:color w:val="000000"/>
          <w:sz w:val="24"/>
          <w:szCs w:val="24"/>
        </w:rPr>
        <w:t>Giáo án, SGK, SGV</w:t>
      </w:r>
    </w:p>
    <w:p w14:paraId="47C26F23" w14:textId="46B12AF6" w:rsidR="002A11F5" w:rsidRPr="00D1139B" w:rsidRDefault="00837EA6" w:rsidP="00837EA6">
      <w:p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-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ideo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bài hát …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(nếu có)</w:t>
      </w:r>
    </w:p>
    <w:p w14:paraId="092E5BAC" w14:textId="15C9FF47" w:rsidR="002A11F5" w:rsidRPr="00D1139B" w:rsidRDefault="00837EA6" w:rsidP="00837EA6">
      <w:p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-  </w:t>
      </w:r>
      <w:r w:rsidR="002A11F5" w:rsidRPr="00D1139B">
        <w:rPr>
          <w:rFonts w:ascii="Times New Roman" w:eastAsia="Times New Roman" w:hAnsi="Times New Roman" w:cs="Times New Roman"/>
          <w:color w:val="000000"/>
          <w:sz w:val="24"/>
          <w:szCs w:val="24"/>
        </w:rPr>
        <w:t>Máy tính, máy chiếu (nếu có)</w:t>
      </w:r>
    </w:p>
    <w:p w14:paraId="527F93AD" w14:textId="305A6D3D" w:rsidR="002A11F5" w:rsidRPr="00837EA6" w:rsidRDefault="00837EA6" w:rsidP="00837EA6">
      <w:p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-  ……………………………………</w:t>
      </w:r>
    </w:p>
    <w:p w14:paraId="0351248D" w14:textId="77777777" w:rsidR="002A11F5" w:rsidRPr="00D1139B" w:rsidRDefault="002A11F5" w:rsidP="002A11F5">
      <w:pPr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1139B">
        <w:rPr>
          <w:rFonts w:ascii="Times New Roman" w:eastAsia="Times New Roman" w:hAnsi="Times New Roman" w:cs="Times New Roman"/>
          <w:b/>
          <w:sz w:val="24"/>
          <w:szCs w:val="24"/>
        </w:rPr>
        <w:t>2. Đối với HS:</w:t>
      </w:r>
    </w:p>
    <w:p w14:paraId="4A215084" w14:textId="67EC4F83" w:rsidR="0036299E" w:rsidRDefault="00837EA6" w:rsidP="00837EA6">
      <w:pPr>
        <w:spacing w:before="120"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- </w:t>
      </w:r>
      <w:r w:rsidR="002A11F5" w:rsidRPr="00D1139B">
        <w:rPr>
          <w:rFonts w:ascii="Times New Roman" w:eastAsia="Times New Roman" w:hAnsi="Times New Roman" w:cs="Times New Roman"/>
          <w:color w:val="000000"/>
          <w:sz w:val="24"/>
          <w:szCs w:val="24"/>
        </w:rPr>
        <w:t>SGK, SBT  hoạt đ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ộng trải nghiệm, hướng nghiệp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…….</w:t>
      </w:r>
    </w:p>
    <w:p w14:paraId="6FB348A7" w14:textId="60822AD1" w:rsidR="00594EDB" w:rsidRDefault="00594EDB" w:rsidP="00837EA6">
      <w:pPr>
        <w:spacing w:before="120"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- …………………………………………………………</w:t>
      </w:r>
    </w:p>
    <w:p w14:paraId="4A03EBD7" w14:textId="77777777" w:rsidR="0036299E" w:rsidRDefault="0036299E" w:rsidP="00837EA6">
      <w:pPr>
        <w:spacing w:before="120"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7CB16E83" w14:textId="77777777" w:rsidR="00594EDB" w:rsidRDefault="00594EDB" w:rsidP="00837EA6">
      <w:pPr>
        <w:spacing w:before="120"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5C1C9B15" w14:textId="77777777" w:rsidR="00587DD7" w:rsidRDefault="00587DD7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14:paraId="28267E4E" w14:textId="001C635D" w:rsidR="002A11F5" w:rsidRDefault="002A11F5" w:rsidP="00837EA6">
      <w:pPr>
        <w:spacing w:before="120" w:after="0" w:line="276" w:lineRule="auto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1139B">
        <w:rPr>
          <w:rFonts w:ascii="Times New Roman" w:eastAsia="Times New Roman" w:hAnsi="Times New Roman" w:cs="Times New Roman"/>
          <w:b/>
          <w:sz w:val="24"/>
          <w:szCs w:val="24"/>
        </w:rPr>
        <w:t>III. TIẾN TRÌNH DẠY HỌ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58"/>
        <w:gridCol w:w="1344"/>
        <w:gridCol w:w="96"/>
        <w:gridCol w:w="2030"/>
        <w:gridCol w:w="130"/>
        <w:gridCol w:w="2520"/>
        <w:gridCol w:w="327"/>
        <w:gridCol w:w="1337"/>
      </w:tblGrid>
      <w:tr w:rsidR="0036299E" w14:paraId="00B4E4E8" w14:textId="77777777" w:rsidTr="00674E4E">
        <w:tc>
          <w:tcPr>
            <w:tcW w:w="1458" w:type="dxa"/>
          </w:tcPr>
          <w:p w14:paraId="31F4742E" w14:textId="5BB0702B" w:rsidR="0036299E" w:rsidRPr="0036299E" w:rsidRDefault="0036299E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 w:rsidRPr="0036299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Thời lượng</w:t>
            </w:r>
          </w:p>
        </w:tc>
        <w:tc>
          <w:tcPr>
            <w:tcW w:w="1440" w:type="dxa"/>
            <w:gridSpan w:val="2"/>
          </w:tcPr>
          <w:p w14:paraId="0A19C555" w14:textId="20241C67" w:rsidR="0036299E" w:rsidRPr="0036299E" w:rsidRDefault="0036299E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 w:rsidRPr="0036299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Các hoạt động giáo dục</w:t>
            </w:r>
          </w:p>
        </w:tc>
        <w:tc>
          <w:tcPr>
            <w:tcW w:w="2160" w:type="dxa"/>
            <w:gridSpan w:val="2"/>
          </w:tcPr>
          <w:p w14:paraId="19B3FF56" w14:textId="6AFDB2E9" w:rsidR="0036299E" w:rsidRPr="0036299E" w:rsidRDefault="0036299E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 w:rsidRPr="0036299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Hoạt động của giáo viên</w:t>
            </w:r>
          </w:p>
        </w:tc>
        <w:tc>
          <w:tcPr>
            <w:tcW w:w="2520" w:type="dxa"/>
          </w:tcPr>
          <w:p w14:paraId="29573539" w14:textId="3431177A" w:rsidR="0036299E" w:rsidRPr="0036299E" w:rsidRDefault="0036299E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 w:rsidRPr="0036299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Hoạt động của học sinh</w:t>
            </w:r>
          </w:p>
        </w:tc>
        <w:tc>
          <w:tcPr>
            <w:tcW w:w="1664" w:type="dxa"/>
            <w:gridSpan w:val="2"/>
          </w:tcPr>
          <w:p w14:paraId="11A1A147" w14:textId="7C01A15A" w:rsidR="0036299E" w:rsidRPr="0036299E" w:rsidRDefault="0036299E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 w:rsidRPr="0036299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Thiế</w:t>
            </w:r>
            <w:r w:rsidR="00674E4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t bị, đồ dùng giáo</w:t>
            </w:r>
            <w:r w:rsidRPr="0036299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 xml:space="preserve"> dục</w:t>
            </w:r>
          </w:p>
        </w:tc>
      </w:tr>
      <w:tr w:rsidR="0036299E" w14:paraId="2267644C" w14:textId="77777777" w:rsidTr="00E43984">
        <w:tc>
          <w:tcPr>
            <w:tcW w:w="9242" w:type="dxa"/>
            <w:gridSpan w:val="8"/>
          </w:tcPr>
          <w:p w14:paraId="4D507362" w14:textId="71F2B9E7" w:rsidR="0036299E" w:rsidRPr="0036299E" w:rsidRDefault="0036299E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 w:rsidRPr="0036299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1. Khởi động</w:t>
            </w:r>
          </w:p>
        </w:tc>
      </w:tr>
      <w:tr w:rsidR="0036299E" w14:paraId="2D54A683" w14:textId="77777777" w:rsidTr="00674E4E">
        <w:tc>
          <w:tcPr>
            <w:tcW w:w="1458" w:type="dxa"/>
          </w:tcPr>
          <w:p w14:paraId="737F8E73" w14:textId="15F9C5F2" w:rsidR="0036299E" w:rsidRDefault="0036299E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….. phút</w:t>
            </w:r>
          </w:p>
        </w:tc>
        <w:tc>
          <w:tcPr>
            <w:tcW w:w="1440" w:type="dxa"/>
            <w:gridSpan w:val="2"/>
          </w:tcPr>
          <w:p w14:paraId="7F88BF9E" w14:textId="66B59B41" w:rsidR="0036299E" w:rsidRDefault="00674E4E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ội dung hoạt động</w:t>
            </w:r>
          </w:p>
        </w:tc>
        <w:tc>
          <w:tcPr>
            <w:tcW w:w="2160" w:type="dxa"/>
            <w:gridSpan w:val="2"/>
          </w:tcPr>
          <w:p w14:paraId="0652D5E3" w14:textId="77777777" w:rsidR="0036299E" w:rsidRDefault="00674E4E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74E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 Chuyển giao nhiệm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674E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vụ hoạt động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:</w:t>
            </w:r>
          </w:p>
          <w:p w14:paraId="234B9BF6" w14:textId="77777777" w:rsidR="00674E4E" w:rsidRDefault="00674E4E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GV..</w:t>
            </w:r>
          </w:p>
          <w:p w14:paraId="751BE286" w14:textId="77777777" w:rsidR="00674E4E" w:rsidRDefault="00674E4E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…….</w:t>
            </w:r>
          </w:p>
          <w:p w14:paraId="3FF76C7C" w14:textId="77777777" w:rsidR="00B138F6" w:rsidRDefault="00B138F6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  <w:p w14:paraId="0F954DEB" w14:textId="38822265" w:rsidR="00B138F6" w:rsidRDefault="00B138F6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- </w:t>
            </w:r>
            <w:r w:rsidRPr="00B138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ướng   dẫn   thực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B138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iện   nhiệm   vụ   hoạ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B138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động:</w:t>
            </w:r>
          </w:p>
          <w:p w14:paraId="51384677" w14:textId="77777777" w:rsidR="00B138F6" w:rsidRDefault="00B138F6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Chia nhóm…</w:t>
            </w:r>
          </w:p>
          <w:p w14:paraId="05698A07" w14:textId="77777777" w:rsidR="00B138F6" w:rsidRDefault="00B138F6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……</w:t>
            </w:r>
          </w:p>
          <w:p w14:paraId="3C2C1BB1" w14:textId="51996E04" w:rsidR="008875D0" w:rsidRDefault="008875D0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- </w:t>
            </w:r>
            <w:r w:rsidRPr="008875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Đánh   giá   kết   quả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thực</w:t>
            </w:r>
            <w:r w:rsidRPr="008875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hiện   hoạt   động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Khen </w:t>
            </w:r>
            <w:r w:rsidRPr="008875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ợi</w:t>
            </w:r>
            <w:r w:rsidRPr="008875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,...)</w:t>
            </w:r>
          </w:p>
        </w:tc>
        <w:tc>
          <w:tcPr>
            <w:tcW w:w="2520" w:type="dxa"/>
          </w:tcPr>
          <w:p w14:paraId="02A07BE9" w14:textId="3DE98895" w:rsidR="0036299E" w:rsidRDefault="00674E4E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74E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  Cách  thức HS  tiếp</w:t>
            </w:r>
            <w:r w:rsidR="00594E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674E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hận   nhiệm   vụ   hoạ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674E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động.</w:t>
            </w:r>
          </w:p>
          <w:p w14:paraId="267DC845" w14:textId="77777777" w:rsidR="00674E4E" w:rsidRDefault="00674E4E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Lắng nghe</w:t>
            </w:r>
          </w:p>
          <w:p w14:paraId="6597E2D1" w14:textId="77777777" w:rsidR="00674E4E" w:rsidRDefault="00674E4E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Thảo luận theo nhóm</w:t>
            </w:r>
          </w:p>
          <w:p w14:paraId="12099635" w14:textId="77777777" w:rsidR="00674E4E" w:rsidRDefault="00674E4E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……</w:t>
            </w:r>
          </w:p>
          <w:p w14:paraId="54D81331" w14:textId="77777777" w:rsidR="00B138F6" w:rsidRDefault="00B138F6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- </w:t>
            </w:r>
            <w:r w:rsidRPr="00B138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S thực hiện nhiệm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vụ theo yêu cầu:</w:t>
            </w:r>
          </w:p>
          <w:p w14:paraId="569A0F00" w14:textId="3DFCCB9B" w:rsidR="00B138F6" w:rsidRDefault="00B138F6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Thảo luận</w:t>
            </w:r>
          </w:p>
          <w:p w14:paraId="4F7BDE66" w14:textId="77777777" w:rsidR="00B138F6" w:rsidRDefault="00B138F6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…..</w:t>
            </w:r>
          </w:p>
          <w:p w14:paraId="261BC8E2" w14:textId="432992AC" w:rsidR="00B138F6" w:rsidRDefault="00B138F6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- </w:t>
            </w:r>
            <w:r w:rsidRPr="00B138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S báo cáo kết quả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B138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hiệm vụ</w:t>
            </w:r>
            <w:r w:rsidR="00594E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.</w:t>
            </w:r>
          </w:p>
          <w:p w14:paraId="032F228E" w14:textId="2CECA275" w:rsidR="00B138F6" w:rsidRDefault="00B138F6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- </w:t>
            </w:r>
            <w:r w:rsidRPr="00B138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HS   tham   gia   đánh</w:t>
            </w:r>
            <w:r w:rsidR="008875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B138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iá,   tự   đánh   giá   và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B138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iếp   nhận   đánh   giá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B138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ủa GV</w:t>
            </w:r>
            <w:r w:rsidR="00594E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.</w:t>
            </w:r>
          </w:p>
        </w:tc>
        <w:tc>
          <w:tcPr>
            <w:tcW w:w="1664" w:type="dxa"/>
            <w:gridSpan w:val="2"/>
          </w:tcPr>
          <w:p w14:paraId="424D5F7A" w14:textId="27DC0550" w:rsidR="0036299E" w:rsidRDefault="00674E4E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áy chiếu, loa, dụng cụ giảng dạy,….</w:t>
            </w:r>
          </w:p>
        </w:tc>
      </w:tr>
      <w:tr w:rsidR="008875D0" w14:paraId="53AD384E" w14:textId="77777777" w:rsidTr="00552AA0">
        <w:tc>
          <w:tcPr>
            <w:tcW w:w="9242" w:type="dxa"/>
            <w:gridSpan w:val="8"/>
          </w:tcPr>
          <w:p w14:paraId="32F3F28F" w14:textId="5C35AA30" w:rsidR="008875D0" w:rsidRPr="008875D0" w:rsidRDefault="008875D0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 w:rsidRPr="008875D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2. Khám phá</w:t>
            </w:r>
            <w:r w:rsidR="005163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 xml:space="preserve"> – Kết nối</w:t>
            </w:r>
          </w:p>
        </w:tc>
      </w:tr>
      <w:tr w:rsidR="0036299E" w14:paraId="2876BC74" w14:textId="77777777" w:rsidTr="00587DD7">
        <w:trPr>
          <w:trHeight w:val="5851"/>
        </w:trPr>
        <w:tc>
          <w:tcPr>
            <w:tcW w:w="1458" w:type="dxa"/>
          </w:tcPr>
          <w:p w14:paraId="3755F8CE" w14:textId="70674F1D" w:rsidR="0036299E" w:rsidRDefault="008875D0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… phút</w:t>
            </w:r>
          </w:p>
        </w:tc>
        <w:tc>
          <w:tcPr>
            <w:tcW w:w="1440" w:type="dxa"/>
            <w:gridSpan w:val="2"/>
          </w:tcPr>
          <w:p w14:paraId="7836C2F6" w14:textId="5BEF09B0" w:rsidR="0036299E" w:rsidRDefault="008875D0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875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ội dung hoạt động</w:t>
            </w:r>
          </w:p>
        </w:tc>
        <w:tc>
          <w:tcPr>
            <w:tcW w:w="2160" w:type="dxa"/>
            <w:gridSpan w:val="2"/>
          </w:tcPr>
          <w:p w14:paraId="7945056F" w14:textId="77777777" w:rsidR="0051630C" w:rsidRPr="0051630C" w:rsidRDefault="0051630C" w:rsidP="0051630C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 Chuyển giao nhiệm vụ hoạt động:</w:t>
            </w:r>
          </w:p>
          <w:p w14:paraId="67EE6656" w14:textId="77777777" w:rsidR="0051630C" w:rsidRPr="0051630C" w:rsidRDefault="0051630C" w:rsidP="0051630C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GV..</w:t>
            </w:r>
          </w:p>
          <w:p w14:paraId="3FD8EA8D" w14:textId="77777777" w:rsidR="0051630C" w:rsidRPr="0051630C" w:rsidRDefault="0051630C" w:rsidP="0051630C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…….</w:t>
            </w:r>
          </w:p>
          <w:p w14:paraId="7FAAFFFB" w14:textId="77777777" w:rsidR="0051630C" w:rsidRPr="0051630C" w:rsidRDefault="0051630C" w:rsidP="0051630C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  <w:p w14:paraId="5E2B3B70" w14:textId="77777777" w:rsidR="0051630C" w:rsidRPr="0051630C" w:rsidRDefault="0051630C" w:rsidP="0051630C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 Hướng   dẫn   thực hiện   nhiệm   vụ   hoạt động:</w:t>
            </w:r>
          </w:p>
          <w:p w14:paraId="3B94303F" w14:textId="77777777" w:rsidR="0051630C" w:rsidRPr="0051630C" w:rsidRDefault="0051630C" w:rsidP="0051630C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Chia nhóm…</w:t>
            </w:r>
          </w:p>
          <w:p w14:paraId="3F0BC4B1" w14:textId="77777777" w:rsidR="0051630C" w:rsidRPr="0051630C" w:rsidRDefault="0051630C" w:rsidP="0051630C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……</w:t>
            </w:r>
          </w:p>
          <w:p w14:paraId="67E2462F" w14:textId="4185920B" w:rsidR="0036299E" w:rsidRDefault="0051630C" w:rsidP="0051630C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 Đánh   giá   kết   quả thực hiện   hoạt   động (Khen ngợi,...)</w:t>
            </w:r>
          </w:p>
        </w:tc>
        <w:tc>
          <w:tcPr>
            <w:tcW w:w="2520" w:type="dxa"/>
          </w:tcPr>
          <w:p w14:paraId="1D86B9F4" w14:textId="0D213168" w:rsidR="0051630C" w:rsidRPr="0051630C" w:rsidRDefault="0051630C" w:rsidP="0051630C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  Cách  thức HS  tiếp</w:t>
            </w:r>
            <w:r w:rsidR="00594E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hận   nhiệm   vụ   hoạt động.</w:t>
            </w:r>
          </w:p>
          <w:p w14:paraId="5498761E" w14:textId="77777777" w:rsidR="0051630C" w:rsidRPr="0051630C" w:rsidRDefault="0051630C" w:rsidP="0051630C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Lắng nghe</w:t>
            </w:r>
          </w:p>
          <w:p w14:paraId="77F84ABD" w14:textId="77777777" w:rsidR="0051630C" w:rsidRPr="0051630C" w:rsidRDefault="0051630C" w:rsidP="0051630C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Thảo luận theo nhóm</w:t>
            </w:r>
          </w:p>
          <w:p w14:paraId="0B583FCE" w14:textId="77777777" w:rsidR="0051630C" w:rsidRPr="0051630C" w:rsidRDefault="0051630C" w:rsidP="0051630C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……</w:t>
            </w:r>
          </w:p>
          <w:p w14:paraId="53948126" w14:textId="77777777" w:rsidR="0051630C" w:rsidRPr="0051630C" w:rsidRDefault="0051630C" w:rsidP="0051630C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 HS thực hiện nhiệm vụ theo yêu cầu:</w:t>
            </w:r>
          </w:p>
          <w:p w14:paraId="032B7B4E" w14:textId="77777777" w:rsidR="0051630C" w:rsidRPr="0051630C" w:rsidRDefault="0051630C" w:rsidP="0051630C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Thảo luận</w:t>
            </w:r>
          </w:p>
          <w:p w14:paraId="36261369" w14:textId="77777777" w:rsidR="0051630C" w:rsidRPr="0051630C" w:rsidRDefault="0051630C" w:rsidP="0051630C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…..</w:t>
            </w:r>
          </w:p>
          <w:p w14:paraId="6DC38633" w14:textId="7EEF4A21" w:rsidR="0051630C" w:rsidRPr="0051630C" w:rsidRDefault="0051630C" w:rsidP="0051630C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 HS báo cáo kết quả nhiệm vụ</w:t>
            </w:r>
            <w:r w:rsidR="00FA67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.</w:t>
            </w:r>
          </w:p>
          <w:p w14:paraId="6EAB6BC9" w14:textId="3CFBD64A" w:rsidR="0036299E" w:rsidRDefault="0051630C" w:rsidP="0051630C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  HS   tham   gia   đánh giá,   tự   đánh   giá   và tiếp   nhận   đánh   giá của GV</w:t>
            </w:r>
            <w:r w:rsidR="00FA67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.</w:t>
            </w:r>
          </w:p>
        </w:tc>
        <w:tc>
          <w:tcPr>
            <w:tcW w:w="1664" w:type="dxa"/>
            <w:gridSpan w:val="2"/>
          </w:tcPr>
          <w:p w14:paraId="415301BE" w14:textId="7D018709" w:rsidR="0036299E" w:rsidRDefault="0051630C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áy chiếu, loa, dụng cụ giảng dạy,….</w:t>
            </w:r>
          </w:p>
        </w:tc>
      </w:tr>
      <w:tr w:rsidR="003F28A7" w14:paraId="20E69A06" w14:textId="77777777" w:rsidTr="00EB15D0">
        <w:tc>
          <w:tcPr>
            <w:tcW w:w="9242" w:type="dxa"/>
            <w:gridSpan w:val="8"/>
          </w:tcPr>
          <w:p w14:paraId="74A60A50" w14:textId="5F333314" w:rsidR="003F28A7" w:rsidRPr="003F28A7" w:rsidRDefault="003F28A7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 w:rsidRPr="003F28A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 xml:space="preserve">3. </w:t>
            </w:r>
            <w:r w:rsidR="0035484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 xml:space="preserve">Luyện tập - </w:t>
            </w:r>
            <w:r w:rsidRPr="003F28A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Thực hành</w:t>
            </w:r>
          </w:p>
        </w:tc>
      </w:tr>
      <w:tr w:rsidR="003F28A7" w14:paraId="2E1811EF" w14:textId="77777777" w:rsidTr="00BB6C43">
        <w:tc>
          <w:tcPr>
            <w:tcW w:w="1458" w:type="dxa"/>
          </w:tcPr>
          <w:p w14:paraId="4B52D11D" w14:textId="1710519E" w:rsidR="003F28A7" w:rsidRDefault="003F28A7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… phút</w:t>
            </w:r>
          </w:p>
        </w:tc>
        <w:tc>
          <w:tcPr>
            <w:tcW w:w="1344" w:type="dxa"/>
          </w:tcPr>
          <w:p w14:paraId="432D1AE1" w14:textId="6817E3FA" w:rsidR="003F28A7" w:rsidRPr="008875D0" w:rsidRDefault="003F28A7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875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ội dung hoạt động</w:t>
            </w:r>
          </w:p>
        </w:tc>
        <w:tc>
          <w:tcPr>
            <w:tcW w:w="2126" w:type="dxa"/>
            <w:gridSpan w:val="2"/>
          </w:tcPr>
          <w:p w14:paraId="7791D5E5" w14:textId="77777777" w:rsidR="003F28A7" w:rsidRPr="0051630C" w:rsidRDefault="003F28A7" w:rsidP="000759E7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 Chuyển giao nhiệm vụ hoạt động:</w:t>
            </w:r>
          </w:p>
          <w:p w14:paraId="30C7977F" w14:textId="77777777" w:rsidR="003F28A7" w:rsidRPr="0051630C" w:rsidRDefault="003F28A7" w:rsidP="000759E7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GV..</w:t>
            </w:r>
          </w:p>
          <w:p w14:paraId="740BACCA" w14:textId="77777777" w:rsidR="003F28A7" w:rsidRPr="0051630C" w:rsidRDefault="003F28A7" w:rsidP="000759E7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…….</w:t>
            </w:r>
          </w:p>
          <w:p w14:paraId="7EF0B06C" w14:textId="77777777" w:rsidR="003F28A7" w:rsidRPr="0051630C" w:rsidRDefault="003F28A7" w:rsidP="000759E7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  <w:p w14:paraId="72AD26ED" w14:textId="77777777" w:rsidR="003F28A7" w:rsidRPr="0051630C" w:rsidRDefault="003F28A7" w:rsidP="000759E7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 Hướng   dẫn   thực hiện   nhiệm   vụ   hoạt động:</w:t>
            </w:r>
          </w:p>
          <w:p w14:paraId="77BB5080" w14:textId="77777777" w:rsidR="003F28A7" w:rsidRPr="0051630C" w:rsidRDefault="003F28A7" w:rsidP="000759E7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Chia nhóm…</w:t>
            </w:r>
          </w:p>
          <w:p w14:paraId="680C28D2" w14:textId="77777777" w:rsidR="003F28A7" w:rsidRPr="0051630C" w:rsidRDefault="003F28A7" w:rsidP="000759E7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……</w:t>
            </w:r>
          </w:p>
          <w:p w14:paraId="346CFF4F" w14:textId="3586F6E7" w:rsidR="003F28A7" w:rsidRPr="0051630C" w:rsidRDefault="003F28A7" w:rsidP="0051630C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 Đánh   giá   kết   quả thực hiện   hoạt   động (Khen ngợi,...)</w:t>
            </w:r>
          </w:p>
        </w:tc>
        <w:tc>
          <w:tcPr>
            <w:tcW w:w="2977" w:type="dxa"/>
            <w:gridSpan w:val="3"/>
          </w:tcPr>
          <w:p w14:paraId="15BAC400" w14:textId="77777777" w:rsidR="003F28A7" w:rsidRPr="0051630C" w:rsidRDefault="003F28A7" w:rsidP="000759E7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  Cách  thức HS  tiếp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hận   nhiệm   vụ   hoạt động.</w:t>
            </w:r>
          </w:p>
          <w:p w14:paraId="38FE03CD" w14:textId="77777777" w:rsidR="003F28A7" w:rsidRPr="0051630C" w:rsidRDefault="003F28A7" w:rsidP="000759E7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Lắng nghe</w:t>
            </w:r>
          </w:p>
          <w:p w14:paraId="03E4941C" w14:textId="77777777" w:rsidR="003F28A7" w:rsidRPr="0051630C" w:rsidRDefault="003F28A7" w:rsidP="000759E7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Thảo luận theo nhóm</w:t>
            </w:r>
          </w:p>
          <w:p w14:paraId="7312B855" w14:textId="77777777" w:rsidR="003F28A7" w:rsidRPr="0051630C" w:rsidRDefault="003F28A7" w:rsidP="000759E7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……</w:t>
            </w:r>
          </w:p>
          <w:p w14:paraId="30367DA1" w14:textId="77777777" w:rsidR="003F28A7" w:rsidRPr="0051630C" w:rsidRDefault="003F28A7" w:rsidP="000759E7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 HS thực hiện nhiệm vụ theo yêu cầu:</w:t>
            </w:r>
          </w:p>
          <w:p w14:paraId="357E60EE" w14:textId="77777777" w:rsidR="003F28A7" w:rsidRPr="0051630C" w:rsidRDefault="003F28A7" w:rsidP="000759E7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Thảo luận</w:t>
            </w:r>
          </w:p>
          <w:p w14:paraId="4C596353" w14:textId="77777777" w:rsidR="003F28A7" w:rsidRPr="0051630C" w:rsidRDefault="003F28A7" w:rsidP="000759E7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…..</w:t>
            </w:r>
          </w:p>
          <w:p w14:paraId="1C445154" w14:textId="77777777" w:rsidR="003F28A7" w:rsidRPr="0051630C" w:rsidRDefault="003F28A7" w:rsidP="000759E7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 HS báo cáo kết quả nhiệm vụ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.</w:t>
            </w:r>
          </w:p>
          <w:p w14:paraId="548B3DCF" w14:textId="03F0C5C2" w:rsidR="003F28A7" w:rsidRPr="0051630C" w:rsidRDefault="003F28A7" w:rsidP="0051630C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  HS   tham   gia   đánh giá,   tự   đánh   giá   và tiếp   nhận   đánh   giá của GV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.</w:t>
            </w:r>
          </w:p>
        </w:tc>
        <w:tc>
          <w:tcPr>
            <w:tcW w:w="1337" w:type="dxa"/>
          </w:tcPr>
          <w:p w14:paraId="7CCF0C4E" w14:textId="46DF4678" w:rsidR="003F28A7" w:rsidRPr="0051630C" w:rsidRDefault="003F28A7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3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áy chiếu, loa, dụng cụ giảng dạy,….</w:t>
            </w:r>
          </w:p>
        </w:tc>
      </w:tr>
      <w:tr w:rsidR="003F28A7" w14:paraId="51092EFA" w14:textId="77777777" w:rsidTr="004A18B8">
        <w:tc>
          <w:tcPr>
            <w:tcW w:w="9242" w:type="dxa"/>
            <w:gridSpan w:val="8"/>
          </w:tcPr>
          <w:p w14:paraId="12FB62C7" w14:textId="0FD072FE" w:rsidR="003F28A7" w:rsidRPr="000119A7" w:rsidRDefault="003F28A7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4</w:t>
            </w:r>
            <w:r w:rsidRPr="000119A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. Vận dụng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 xml:space="preserve"> – Mở rộng</w:t>
            </w:r>
          </w:p>
        </w:tc>
      </w:tr>
      <w:tr w:rsidR="003F28A7" w14:paraId="165491D7" w14:textId="77777777" w:rsidTr="00674E4E">
        <w:tc>
          <w:tcPr>
            <w:tcW w:w="1458" w:type="dxa"/>
          </w:tcPr>
          <w:p w14:paraId="685C1FFC" w14:textId="04C2CCAF" w:rsidR="003F28A7" w:rsidRDefault="003F28A7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… phút</w:t>
            </w:r>
          </w:p>
        </w:tc>
        <w:tc>
          <w:tcPr>
            <w:tcW w:w="1440" w:type="dxa"/>
            <w:gridSpan w:val="2"/>
          </w:tcPr>
          <w:p w14:paraId="3143E75B" w14:textId="24DC3BC0" w:rsidR="003F28A7" w:rsidRDefault="003F28A7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D75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ia sẻ trải nghiệm của bản thân và vận dụngkiến thức vào đờisống</w:t>
            </w:r>
          </w:p>
        </w:tc>
        <w:tc>
          <w:tcPr>
            <w:tcW w:w="2160" w:type="dxa"/>
            <w:gridSpan w:val="2"/>
          </w:tcPr>
          <w:p w14:paraId="4A87372C" w14:textId="77777777" w:rsidR="003F28A7" w:rsidRDefault="003F28A7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D75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 Chuyển giao nhiệm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0D75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vụ hoạt động</w:t>
            </w:r>
          </w:p>
          <w:p w14:paraId="5F16492A" w14:textId="08399534" w:rsidR="003F28A7" w:rsidRDefault="003F28A7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-  </w:t>
            </w:r>
            <w:r w:rsidRPr="000D75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ướng   dẫn   thực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hiện </w:t>
            </w:r>
            <w:r w:rsidRPr="000D75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hiệm   vụ   hoạ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0D75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động</w:t>
            </w:r>
          </w:p>
          <w:p w14:paraId="22CFA212" w14:textId="788EEC6B" w:rsidR="003F28A7" w:rsidRDefault="003F28A7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</w:t>
            </w:r>
            <w:r w:rsidRPr="000D75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Học   sinh   chi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sẻ   kỉ   niệm   về  ……</w:t>
            </w:r>
          </w:p>
          <w:p w14:paraId="1E10C60D" w14:textId="383C9C01" w:rsidR="003F28A7" w:rsidRDefault="003F28A7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…………</w:t>
            </w:r>
          </w:p>
          <w:p w14:paraId="5496FCC0" w14:textId="77777777" w:rsidR="003F28A7" w:rsidRDefault="003F28A7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D75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  Tổ  chức  trình   bày</w:t>
            </w:r>
          </w:p>
          <w:p w14:paraId="150F5B9D" w14:textId="35129F3B" w:rsidR="003F28A7" w:rsidRDefault="003F28A7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-  </w:t>
            </w:r>
            <w:r w:rsidRPr="000119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Đánh giá kết quả thực hiện hoạt động</w:t>
            </w:r>
          </w:p>
        </w:tc>
        <w:tc>
          <w:tcPr>
            <w:tcW w:w="2520" w:type="dxa"/>
          </w:tcPr>
          <w:p w14:paraId="7386F6C6" w14:textId="77777777" w:rsidR="003F28A7" w:rsidRDefault="003F28A7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119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  Cách  thức HS  tiếp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nhận </w:t>
            </w:r>
            <w:r w:rsidRPr="000119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hiệm   vụ   hoạ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0119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động.</w:t>
            </w:r>
          </w:p>
          <w:p w14:paraId="3092F8D4" w14:textId="2458A9EE" w:rsidR="003F28A7" w:rsidRDefault="003F28A7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119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 HS thực hiện nhiệm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0119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vụ theo yêu cầu.</w:t>
            </w:r>
          </w:p>
          <w:p w14:paraId="35E1248B" w14:textId="5DF5B073" w:rsidR="003F28A7" w:rsidRDefault="003F28A7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0119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Chia sẻ những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kỉ   niệm </w:t>
            </w:r>
            <w:r w:rsidRPr="000119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ủ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bản  </w:t>
            </w:r>
            <w:r w:rsidRPr="000119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hân   về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……</w:t>
            </w:r>
          </w:p>
          <w:p w14:paraId="1A2A8766" w14:textId="77777777" w:rsidR="003F28A7" w:rsidRDefault="003F28A7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+ …………</w:t>
            </w:r>
          </w:p>
          <w:p w14:paraId="093A4971" w14:textId="04127ECC" w:rsidR="003F28A7" w:rsidRDefault="003F28A7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- </w:t>
            </w:r>
            <w:r w:rsidRPr="000119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S tham gia đánh giá, tự đánh giá và tiếp nhận đánh giá của GV.</w:t>
            </w:r>
          </w:p>
        </w:tc>
        <w:tc>
          <w:tcPr>
            <w:tcW w:w="1664" w:type="dxa"/>
            <w:gridSpan w:val="2"/>
          </w:tcPr>
          <w:p w14:paraId="1C201865" w14:textId="16AC5FAA" w:rsidR="003F28A7" w:rsidRDefault="003F28A7" w:rsidP="00837EA6">
            <w:pPr>
              <w:spacing w:before="12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94E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áy chiếu, loa, dụng cụ giảng dạy,….</w:t>
            </w:r>
          </w:p>
        </w:tc>
      </w:tr>
    </w:tbl>
    <w:p w14:paraId="38F99826" w14:textId="69909BD2" w:rsidR="002A11F5" w:rsidRPr="00FA6702" w:rsidRDefault="00FA6702" w:rsidP="002A11F5">
      <w:pPr>
        <w:spacing w:before="120" w:after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*Hướng dẫn về nhà</w:t>
      </w:r>
    </w:p>
    <w:p w14:paraId="2A1B1510" w14:textId="290D5653" w:rsidR="001F7DA9" w:rsidRDefault="00143FCE" w:rsidP="00143FCE">
      <w:pP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- ………………………………………………….</w:t>
      </w:r>
    </w:p>
    <w:p w14:paraId="502EA8C4" w14:textId="16A13F1F" w:rsidR="00143FCE" w:rsidRPr="00143FCE" w:rsidRDefault="00143FCE" w:rsidP="00143FCE">
      <w:pPr>
        <w:spacing w:after="0"/>
        <w:rPr>
          <w:rFonts w:asciiTheme="majorHAnsi" w:hAnsiTheme="majorHAnsi" w:cstheme="majorHAnsi"/>
          <w:b/>
          <w:bCs/>
          <w:sz w:val="26"/>
          <w:szCs w:val="26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- …………………………………………………</w:t>
      </w:r>
    </w:p>
    <w:p w14:paraId="7F4618E3" w14:textId="77777777" w:rsidR="002B4976" w:rsidRDefault="002B4976" w:rsidP="002B4976">
      <w:pPr>
        <w:spacing w:after="0"/>
        <w:rPr>
          <w:rFonts w:asciiTheme="majorHAnsi" w:hAnsiTheme="majorHAnsi" w:cstheme="majorHAnsi"/>
          <w:i/>
          <w:iCs/>
          <w:sz w:val="26"/>
          <w:szCs w:val="26"/>
          <w:lang w:val="en-US"/>
        </w:rPr>
      </w:pPr>
      <w:r>
        <w:rPr>
          <w:rFonts w:asciiTheme="majorHAnsi" w:hAnsiTheme="majorHAnsi" w:cstheme="majorHAnsi"/>
          <w:sz w:val="26"/>
          <w:szCs w:val="26"/>
          <w:lang w:val="en-US"/>
        </w:rPr>
        <w:t xml:space="preserve">                                                                  </w:t>
      </w:r>
      <w:r>
        <w:rPr>
          <w:rFonts w:asciiTheme="majorHAnsi" w:hAnsiTheme="majorHAnsi" w:cstheme="majorHAnsi"/>
          <w:i/>
          <w:iCs/>
          <w:sz w:val="26"/>
          <w:szCs w:val="26"/>
          <w:lang w:val="en-US"/>
        </w:rPr>
        <w:t>……………</w:t>
      </w:r>
      <w:r w:rsidRPr="000B71E9">
        <w:rPr>
          <w:rFonts w:asciiTheme="majorHAnsi" w:hAnsiTheme="majorHAnsi" w:cstheme="majorHAnsi"/>
          <w:i/>
          <w:iCs/>
          <w:sz w:val="26"/>
          <w:szCs w:val="26"/>
        </w:rPr>
        <w:t xml:space="preserve">, ngày </w:t>
      </w:r>
      <w:r>
        <w:rPr>
          <w:rFonts w:asciiTheme="majorHAnsi" w:hAnsiTheme="majorHAnsi" w:cstheme="majorHAnsi"/>
          <w:i/>
          <w:iCs/>
          <w:sz w:val="26"/>
          <w:szCs w:val="26"/>
          <w:lang w:val="en-US"/>
        </w:rPr>
        <w:t>…….</w:t>
      </w:r>
      <w:r w:rsidRPr="000B71E9">
        <w:rPr>
          <w:rFonts w:asciiTheme="majorHAnsi" w:hAnsiTheme="majorHAnsi" w:cstheme="majorHAnsi"/>
          <w:i/>
          <w:iCs/>
          <w:sz w:val="26"/>
          <w:szCs w:val="26"/>
        </w:rPr>
        <w:t xml:space="preserve"> tháng </w:t>
      </w:r>
      <w:r>
        <w:rPr>
          <w:rFonts w:asciiTheme="majorHAnsi" w:hAnsiTheme="majorHAnsi" w:cstheme="majorHAnsi"/>
          <w:i/>
          <w:iCs/>
          <w:sz w:val="26"/>
          <w:szCs w:val="26"/>
          <w:lang w:val="en-US"/>
        </w:rPr>
        <w:t>….</w:t>
      </w:r>
      <w:r w:rsidRPr="000B71E9">
        <w:rPr>
          <w:rFonts w:asciiTheme="majorHAnsi" w:hAnsiTheme="majorHAnsi" w:cstheme="majorHAnsi"/>
          <w:i/>
          <w:iCs/>
          <w:sz w:val="26"/>
          <w:szCs w:val="26"/>
        </w:rPr>
        <w:t xml:space="preserve"> năm 202</w:t>
      </w:r>
      <w:r>
        <w:rPr>
          <w:rFonts w:asciiTheme="majorHAnsi" w:hAnsiTheme="majorHAnsi" w:cstheme="majorHAnsi"/>
          <w:i/>
          <w:iCs/>
          <w:sz w:val="26"/>
          <w:szCs w:val="26"/>
          <w:lang w:val="en-US"/>
        </w:rPr>
        <w:t>….</w:t>
      </w:r>
    </w:p>
    <w:p w14:paraId="3F35C61C" w14:textId="77777777" w:rsidR="002B4976" w:rsidRPr="0061749F" w:rsidRDefault="002B4976" w:rsidP="002B4976">
      <w:pPr>
        <w:spacing w:after="0"/>
        <w:rPr>
          <w:rFonts w:asciiTheme="majorHAnsi" w:hAnsiTheme="majorHAnsi" w:cstheme="majorHAnsi"/>
          <w:i/>
          <w:iCs/>
          <w:sz w:val="26"/>
          <w:szCs w:val="26"/>
          <w:lang w:val="en-US"/>
        </w:rPr>
      </w:pPr>
    </w:p>
    <w:p w14:paraId="0CFDED94" w14:textId="77777777" w:rsidR="002B4976" w:rsidRPr="000B71E9" w:rsidRDefault="002B4976" w:rsidP="002B4976">
      <w:pPr>
        <w:spacing w:after="0"/>
        <w:rPr>
          <w:rFonts w:asciiTheme="majorHAnsi" w:hAnsiTheme="majorHAnsi" w:cstheme="majorHAnsi"/>
          <w:b/>
          <w:bCs/>
          <w:sz w:val="26"/>
          <w:szCs w:val="26"/>
        </w:rPr>
      </w:pPr>
      <w:r w:rsidRPr="000B71E9">
        <w:rPr>
          <w:rFonts w:asciiTheme="majorHAnsi" w:hAnsiTheme="majorHAnsi" w:cstheme="majorHAnsi"/>
          <w:b/>
          <w:bCs/>
          <w:sz w:val="26"/>
          <w:szCs w:val="26"/>
        </w:rPr>
        <w:t>GIÁO VIÊN HƯỚNG DẪN TT</w:t>
      </w:r>
      <w:r w:rsidRPr="00CE2D91">
        <w:rPr>
          <w:rFonts w:asciiTheme="majorHAnsi" w:hAnsiTheme="majorHAnsi" w:cstheme="majorHAnsi"/>
          <w:sz w:val="26"/>
          <w:szCs w:val="26"/>
        </w:rPr>
        <w:t xml:space="preserve"> </w:t>
      </w:r>
      <w:r>
        <w:rPr>
          <w:rFonts w:asciiTheme="majorHAnsi" w:hAnsiTheme="majorHAnsi" w:cstheme="majorHAnsi"/>
          <w:sz w:val="26"/>
          <w:szCs w:val="26"/>
          <w:lang w:val="en-US"/>
        </w:rPr>
        <w:t xml:space="preserve">                </w:t>
      </w:r>
      <w:r>
        <w:rPr>
          <w:rFonts w:asciiTheme="majorHAnsi" w:hAnsiTheme="majorHAnsi" w:cstheme="majorHAnsi"/>
          <w:b/>
          <w:bCs/>
          <w:sz w:val="26"/>
          <w:szCs w:val="26"/>
          <w:lang w:val="en-US"/>
        </w:rPr>
        <w:t xml:space="preserve">                   GIÁO  </w:t>
      </w:r>
      <w:r w:rsidRPr="000B71E9">
        <w:rPr>
          <w:rFonts w:asciiTheme="majorHAnsi" w:hAnsiTheme="majorHAnsi" w:cstheme="majorHAnsi"/>
          <w:b/>
          <w:bCs/>
          <w:sz w:val="26"/>
          <w:szCs w:val="26"/>
        </w:rPr>
        <w:t>SINH THỰC TẬP</w:t>
      </w:r>
    </w:p>
    <w:p w14:paraId="048FEC3C" w14:textId="77777777" w:rsidR="002B4976" w:rsidRDefault="002B4976" w:rsidP="002B4976">
      <w:pPr>
        <w:spacing w:after="0"/>
        <w:rPr>
          <w:rFonts w:asciiTheme="majorHAnsi" w:hAnsiTheme="majorHAnsi" w:cstheme="majorHAnsi"/>
          <w:sz w:val="26"/>
          <w:szCs w:val="26"/>
        </w:rPr>
      </w:pPr>
      <w:r>
        <w:rPr>
          <w:rFonts w:asciiTheme="majorHAnsi" w:hAnsiTheme="majorHAnsi" w:cstheme="majorHAnsi"/>
          <w:sz w:val="26"/>
          <w:szCs w:val="26"/>
          <w:lang w:val="en-US"/>
        </w:rPr>
        <w:t xml:space="preserve">         </w:t>
      </w:r>
      <w:r w:rsidRPr="00CE2D91">
        <w:rPr>
          <w:rFonts w:asciiTheme="majorHAnsi" w:hAnsiTheme="majorHAnsi" w:cstheme="majorHAnsi"/>
          <w:sz w:val="26"/>
          <w:szCs w:val="26"/>
        </w:rPr>
        <w:t xml:space="preserve">(Ký, ghi rõ họ tên) </w:t>
      </w:r>
      <w:r>
        <w:rPr>
          <w:rFonts w:asciiTheme="majorHAnsi" w:hAnsiTheme="majorHAnsi" w:cstheme="majorHAnsi"/>
          <w:sz w:val="26"/>
          <w:szCs w:val="26"/>
          <w:lang w:val="en-US"/>
        </w:rPr>
        <w:t xml:space="preserve">                                                          </w:t>
      </w:r>
      <w:r w:rsidRPr="00CE2D91">
        <w:rPr>
          <w:rFonts w:asciiTheme="majorHAnsi" w:hAnsiTheme="majorHAnsi" w:cstheme="majorHAnsi"/>
          <w:sz w:val="26"/>
          <w:szCs w:val="26"/>
        </w:rPr>
        <w:t>(Ký, ghi rõ họ tên)</w:t>
      </w:r>
    </w:p>
    <w:p w14:paraId="20666662" w14:textId="77777777" w:rsidR="002B4976" w:rsidRDefault="002B4976" w:rsidP="002B4976">
      <w:pPr>
        <w:spacing w:after="0"/>
        <w:rPr>
          <w:rFonts w:asciiTheme="majorHAnsi" w:hAnsiTheme="majorHAnsi" w:cstheme="majorHAnsi"/>
          <w:sz w:val="26"/>
          <w:szCs w:val="26"/>
          <w:lang w:val="en-US"/>
        </w:rPr>
      </w:pPr>
      <w:r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</w:p>
    <w:p w14:paraId="645B3C72" w14:textId="77777777" w:rsidR="002B4976" w:rsidRDefault="002B4976" w:rsidP="002B4976">
      <w:pPr>
        <w:spacing w:after="0"/>
        <w:rPr>
          <w:rFonts w:asciiTheme="majorHAnsi" w:hAnsiTheme="majorHAnsi" w:cstheme="majorHAnsi"/>
          <w:sz w:val="26"/>
          <w:szCs w:val="26"/>
          <w:lang w:val="en-US"/>
        </w:rPr>
      </w:pPr>
    </w:p>
    <w:p w14:paraId="4B2E3FA8" w14:textId="7CC26FBD" w:rsidR="002B4976" w:rsidRPr="0061749F" w:rsidRDefault="002B4976" w:rsidP="00BB6C43">
      <w:pPr>
        <w:spacing w:after="0"/>
        <w:rPr>
          <w:rFonts w:asciiTheme="majorHAnsi" w:hAnsiTheme="majorHAnsi" w:cstheme="majorHAnsi"/>
          <w:sz w:val="26"/>
          <w:szCs w:val="26"/>
          <w:lang w:val="en-US"/>
        </w:rPr>
      </w:pPr>
      <w:r w:rsidRPr="00160552">
        <w:rPr>
          <w:rFonts w:asciiTheme="majorHAnsi" w:hAnsiTheme="majorHAnsi" w:cstheme="majorHAnsi"/>
          <w:b/>
          <w:bCs/>
          <w:sz w:val="26"/>
          <w:szCs w:val="26"/>
          <w:lang w:val="en-US"/>
        </w:rPr>
        <w:t xml:space="preserve">        </w:t>
      </w:r>
      <w:r>
        <w:rPr>
          <w:rFonts w:asciiTheme="majorHAnsi" w:hAnsiTheme="majorHAnsi" w:cstheme="majorHAnsi"/>
          <w:b/>
          <w:bCs/>
          <w:sz w:val="26"/>
          <w:szCs w:val="26"/>
          <w:lang w:val="en-US"/>
        </w:rPr>
        <w:t>………………………                                                    ……………………….</w:t>
      </w:r>
      <w:bookmarkStart w:id="1" w:name="_GoBack"/>
      <w:bookmarkEnd w:id="1"/>
    </w:p>
    <w:sectPr w:rsidR="002B4976" w:rsidRPr="0061749F" w:rsidSect="00587DD7">
      <w:headerReference w:type="default" r:id="rId11"/>
      <w:pgSz w:w="11906" w:h="16838"/>
      <w:pgMar w:top="961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6F441D" w14:textId="77777777" w:rsidR="002A64D5" w:rsidRDefault="002A64D5" w:rsidP="00587DD7">
      <w:pPr>
        <w:spacing w:after="0" w:line="240" w:lineRule="auto"/>
      </w:pPr>
      <w:r>
        <w:separator/>
      </w:r>
    </w:p>
  </w:endnote>
  <w:endnote w:type="continuationSeparator" w:id="0">
    <w:p w14:paraId="0A228259" w14:textId="77777777" w:rsidR="002A64D5" w:rsidRDefault="002A64D5" w:rsidP="00587D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MS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BF622C" w14:textId="77777777" w:rsidR="002A64D5" w:rsidRDefault="002A64D5" w:rsidP="00587DD7">
      <w:pPr>
        <w:spacing w:after="0" w:line="240" w:lineRule="auto"/>
      </w:pPr>
      <w:r>
        <w:separator/>
      </w:r>
    </w:p>
  </w:footnote>
  <w:footnote w:type="continuationSeparator" w:id="0">
    <w:p w14:paraId="495A166C" w14:textId="77777777" w:rsidR="002A64D5" w:rsidRDefault="002A64D5" w:rsidP="00587D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66378284"/>
      <w:docPartObj>
        <w:docPartGallery w:val="Page Numbers (Top of Page)"/>
        <w:docPartUnique/>
      </w:docPartObj>
    </w:sdtPr>
    <w:sdtEndPr>
      <w:rPr>
        <w:rFonts w:asciiTheme="majorHAnsi" w:hAnsiTheme="majorHAnsi" w:cstheme="majorHAnsi"/>
        <w:b/>
        <w:i/>
        <w:noProof/>
      </w:rPr>
    </w:sdtEndPr>
    <w:sdtContent>
      <w:p w14:paraId="0B5DF9EE" w14:textId="02BD174E" w:rsidR="00587DD7" w:rsidRPr="00587DD7" w:rsidRDefault="00587DD7">
        <w:pPr>
          <w:pStyle w:val="Header"/>
          <w:jc w:val="right"/>
          <w:rPr>
            <w:rFonts w:asciiTheme="majorHAnsi" w:hAnsiTheme="majorHAnsi" w:cstheme="majorHAnsi"/>
            <w:b/>
            <w:i/>
          </w:rPr>
        </w:pPr>
        <w:r w:rsidRPr="00587DD7">
          <w:rPr>
            <w:rFonts w:asciiTheme="majorHAnsi" w:hAnsiTheme="majorHAnsi" w:cstheme="majorHAnsi"/>
            <w:b/>
            <w:i/>
            <w:lang w:val="en-US"/>
          </w:rPr>
          <w:t>Mẫu tham khảo</w:t>
        </w:r>
      </w:p>
    </w:sdtContent>
  </w:sdt>
  <w:p w14:paraId="2FCEAC7F" w14:textId="77777777" w:rsidR="00587DD7" w:rsidRDefault="00587DD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A64494"/>
    <w:multiLevelType w:val="multilevel"/>
    <w:tmpl w:val="1CA6449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370907CF"/>
    <w:multiLevelType w:val="multilevel"/>
    <w:tmpl w:val="370907C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3C443765"/>
    <w:multiLevelType w:val="multilevel"/>
    <w:tmpl w:val="3C443765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4BA35E30"/>
    <w:multiLevelType w:val="multilevel"/>
    <w:tmpl w:val="4BA35E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588A5E24"/>
    <w:multiLevelType w:val="multilevel"/>
    <w:tmpl w:val="588A5E24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M7YwMTUxM7MwMDNU0lEKTi0uzszPAykwrQUAMlBiyywAAAA="/>
  </w:docVars>
  <w:rsids>
    <w:rsidRoot w:val="007458E9"/>
    <w:rsid w:val="000119A7"/>
    <w:rsid w:val="00023BCD"/>
    <w:rsid w:val="00036E7D"/>
    <w:rsid w:val="00044CA6"/>
    <w:rsid w:val="000613F3"/>
    <w:rsid w:val="000857A9"/>
    <w:rsid w:val="000B71E9"/>
    <w:rsid w:val="000C7F59"/>
    <w:rsid w:val="000D752C"/>
    <w:rsid w:val="001258D1"/>
    <w:rsid w:val="00127DCB"/>
    <w:rsid w:val="00130A96"/>
    <w:rsid w:val="0013150D"/>
    <w:rsid w:val="001405CB"/>
    <w:rsid w:val="00142F4B"/>
    <w:rsid w:val="0014331C"/>
    <w:rsid w:val="00143FCE"/>
    <w:rsid w:val="00145C35"/>
    <w:rsid w:val="00156FB3"/>
    <w:rsid w:val="00160552"/>
    <w:rsid w:val="001639DE"/>
    <w:rsid w:val="00167D0B"/>
    <w:rsid w:val="00194524"/>
    <w:rsid w:val="00196618"/>
    <w:rsid w:val="001B3BA6"/>
    <w:rsid w:val="001C2B7F"/>
    <w:rsid w:val="001F0237"/>
    <w:rsid w:val="001F06A3"/>
    <w:rsid w:val="001F1BDF"/>
    <w:rsid w:val="001F3627"/>
    <w:rsid w:val="001F7DA9"/>
    <w:rsid w:val="00200196"/>
    <w:rsid w:val="002100CA"/>
    <w:rsid w:val="00217937"/>
    <w:rsid w:val="002237A6"/>
    <w:rsid w:val="00227807"/>
    <w:rsid w:val="00234662"/>
    <w:rsid w:val="00237578"/>
    <w:rsid w:val="00246706"/>
    <w:rsid w:val="00250514"/>
    <w:rsid w:val="00285F1B"/>
    <w:rsid w:val="0029094A"/>
    <w:rsid w:val="00294FFD"/>
    <w:rsid w:val="002A11F5"/>
    <w:rsid w:val="002A4E69"/>
    <w:rsid w:val="002A64D5"/>
    <w:rsid w:val="002B4976"/>
    <w:rsid w:val="002B7753"/>
    <w:rsid w:val="002C09EB"/>
    <w:rsid w:val="002C5517"/>
    <w:rsid w:val="002C6DC3"/>
    <w:rsid w:val="002D09BF"/>
    <w:rsid w:val="002F3C00"/>
    <w:rsid w:val="002F4FED"/>
    <w:rsid w:val="002F51CF"/>
    <w:rsid w:val="00300B02"/>
    <w:rsid w:val="003052FB"/>
    <w:rsid w:val="00305B30"/>
    <w:rsid w:val="00310711"/>
    <w:rsid w:val="00315869"/>
    <w:rsid w:val="0033450B"/>
    <w:rsid w:val="00340C25"/>
    <w:rsid w:val="00352D5E"/>
    <w:rsid w:val="003530DE"/>
    <w:rsid w:val="0035484C"/>
    <w:rsid w:val="00356079"/>
    <w:rsid w:val="003615FB"/>
    <w:rsid w:val="0036299E"/>
    <w:rsid w:val="00384319"/>
    <w:rsid w:val="003B4F6E"/>
    <w:rsid w:val="003C3DCC"/>
    <w:rsid w:val="003C3F25"/>
    <w:rsid w:val="003D0407"/>
    <w:rsid w:val="003D409B"/>
    <w:rsid w:val="003F28A7"/>
    <w:rsid w:val="003F4540"/>
    <w:rsid w:val="003F7FE7"/>
    <w:rsid w:val="00402C1B"/>
    <w:rsid w:val="00403BAB"/>
    <w:rsid w:val="004249C6"/>
    <w:rsid w:val="00481E4E"/>
    <w:rsid w:val="004966F1"/>
    <w:rsid w:val="004A1EF9"/>
    <w:rsid w:val="004B48D7"/>
    <w:rsid w:val="004C3919"/>
    <w:rsid w:val="004D0373"/>
    <w:rsid w:val="004D341C"/>
    <w:rsid w:val="004E3024"/>
    <w:rsid w:val="004E3D32"/>
    <w:rsid w:val="004F042F"/>
    <w:rsid w:val="004F2D8D"/>
    <w:rsid w:val="00506C1E"/>
    <w:rsid w:val="0051119B"/>
    <w:rsid w:val="0051630C"/>
    <w:rsid w:val="00524FC4"/>
    <w:rsid w:val="005253A9"/>
    <w:rsid w:val="00527C67"/>
    <w:rsid w:val="005407B6"/>
    <w:rsid w:val="00583C14"/>
    <w:rsid w:val="00587DD7"/>
    <w:rsid w:val="00591995"/>
    <w:rsid w:val="00591D0B"/>
    <w:rsid w:val="00594EDB"/>
    <w:rsid w:val="005D07FD"/>
    <w:rsid w:val="005D2D9C"/>
    <w:rsid w:val="005D70E6"/>
    <w:rsid w:val="00605B07"/>
    <w:rsid w:val="00606CB3"/>
    <w:rsid w:val="0061357B"/>
    <w:rsid w:val="0061749F"/>
    <w:rsid w:val="00636CA2"/>
    <w:rsid w:val="00643F4B"/>
    <w:rsid w:val="006542EE"/>
    <w:rsid w:val="006645B2"/>
    <w:rsid w:val="00672D52"/>
    <w:rsid w:val="00674E4E"/>
    <w:rsid w:val="0069145E"/>
    <w:rsid w:val="006B51EE"/>
    <w:rsid w:val="006C79A3"/>
    <w:rsid w:val="006D41A0"/>
    <w:rsid w:val="006E225E"/>
    <w:rsid w:val="006E22A2"/>
    <w:rsid w:val="00701770"/>
    <w:rsid w:val="00705AC6"/>
    <w:rsid w:val="00737F29"/>
    <w:rsid w:val="007458E9"/>
    <w:rsid w:val="0074613B"/>
    <w:rsid w:val="00746F91"/>
    <w:rsid w:val="00760725"/>
    <w:rsid w:val="00761D19"/>
    <w:rsid w:val="00763C09"/>
    <w:rsid w:val="00772135"/>
    <w:rsid w:val="007875CA"/>
    <w:rsid w:val="00790045"/>
    <w:rsid w:val="00793447"/>
    <w:rsid w:val="007B0F91"/>
    <w:rsid w:val="007B7A64"/>
    <w:rsid w:val="007D0EE4"/>
    <w:rsid w:val="007D559D"/>
    <w:rsid w:val="007E4FCD"/>
    <w:rsid w:val="007F1A51"/>
    <w:rsid w:val="007F37CB"/>
    <w:rsid w:val="00801AA5"/>
    <w:rsid w:val="008067BA"/>
    <w:rsid w:val="00814CA6"/>
    <w:rsid w:val="00820098"/>
    <w:rsid w:val="00832074"/>
    <w:rsid w:val="00837EA6"/>
    <w:rsid w:val="0084650F"/>
    <w:rsid w:val="0086010E"/>
    <w:rsid w:val="00861B7C"/>
    <w:rsid w:val="00864736"/>
    <w:rsid w:val="00872853"/>
    <w:rsid w:val="008872FF"/>
    <w:rsid w:val="008875D0"/>
    <w:rsid w:val="00887848"/>
    <w:rsid w:val="008B74C6"/>
    <w:rsid w:val="008C1AB4"/>
    <w:rsid w:val="008D17C4"/>
    <w:rsid w:val="008D787D"/>
    <w:rsid w:val="008E2320"/>
    <w:rsid w:val="008F1795"/>
    <w:rsid w:val="00904530"/>
    <w:rsid w:val="009266CE"/>
    <w:rsid w:val="00930275"/>
    <w:rsid w:val="00935C6B"/>
    <w:rsid w:val="009433B1"/>
    <w:rsid w:val="009A02AA"/>
    <w:rsid w:val="009A6096"/>
    <w:rsid w:val="009B6458"/>
    <w:rsid w:val="009D2681"/>
    <w:rsid w:val="009E1528"/>
    <w:rsid w:val="009E2082"/>
    <w:rsid w:val="00A01B42"/>
    <w:rsid w:val="00A06E5B"/>
    <w:rsid w:val="00A10FB2"/>
    <w:rsid w:val="00A220C8"/>
    <w:rsid w:val="00A26686"/>
    <w:rsid w:val="00A54CD0"/>
    <w:rsid w:val="00A714E7"/>
    <w:rsid w:val="00A7577F"/>
    <w:rsid w:val="00A81170"/>
    <w:rsid w:val="00A872B4"/>
    <w:rsid w:val="00A90021"/>
    <w:rsid w:val="00A96616"/>
    <w:rsid w:val="00A96E2E"/>
    <w:rsid w:val="00A97AFB"/>
    <w:rsid w:val="00AC6010"/>
    <w:rsid w:val="00AD5CB6"/>
    <w:rsid w:val="00AD6DBB"/>
    <w:rsid w:val="00AE40A9"/>
    <w:rsid w:val="00AE7383"/>
    <w:rsid w:val="00AF035F"/>
    <w:rsid w:val="00AF39A3"/>
    <w:rsid w:val="00B07824"/>
    <w:rsid w:val="00B138F6"/>
    <w:rsid w:val="00B1550D"/>
    <w:rsid w:val="00B33F82"/>
    <w:rsid w:val="00B542E9"/>
    <w:rsid w:val="00B6104F"/>
    <w:rsid w:val="00B6353A"/>
    <w:rsid w:val="00B71B38"/>
    <w:rsid w:val="00B851C4"/>
    <w:rsid w:val="00B93778"/>
    <w:rsid w:val="00BB6458"/>
    <w:rsid w:val="00BB66F6"/>
    <w:rsid w:val="00BB6C43"/>
    <w:rsid w:val="00BC4E24"/>
    <w:rsid w:val="00BD35DB"/>
    <w:rsid w:val="00BE6954"/>
    <w:rsid w:val="00BF26CA"/>
    <w:rsid w:val="00BF7655"/>
    <w:rsid w:val="00C02A4B"/>
    <w:rsid w:val="00C05181"/>
    <w:rsid w:val="00C0697B"/>
    <w:rsid w:val="00C234BB"/>
    <w:rsid w:val="00C26A2A"/>
    <w:rsid w:val="00C30807"/>
    <w:rsid w:val="00C31736"/>
    <w:rsid w:val="00C34F50"/>
    <w:rsid w:val="00C42A89"/>
    <w:rsid w:val="00C44F3B"/>
    <w:rsid w:val="00C53B92"/>
    <w:rsid w:val="00C54DC8"/>
    <w:rsid w:val="00C64744"/>
    <w:rsid w:val="00C7553B"/>
    <w:rsid w:val="00C765CA"/>
    <w:rsid w:val="00C90BBF"/>
    <w:rsid w:val="00CB23BE"/>
    <w:rsid w:val="00CB2689"/>
    <w:rsid w:val="00CB4543"/>
    <w:rsid w:val="00CB7AE8"/>
    <w:rsid w:val="00CC36EF"/>
    <w:rsid w:val="00CC4E46"/>
    <w:rsid w:val="00CC562E"/>
    <w:rsid w:val="00CC6C33"/>
    <w:rsid w:val="00CD33A6"/>
    <w:rsid w:val="00CD4F7C"/>
    <w:rsid w:val="00CE2D91"/>
    <w:rsid w:val="00CE44A8"/>
    <w:rsid w:val="00CF008B"/>
    <w:rsid w:val="00D0253A"/>
    <w:rsid w:val="00D02F22"/>
    <w:rsid w:val="00D06571"/>
    <w:rsid w:val="00D22421"/>
    <w:rsid w:val="00D238D1"/>
    <w:rsid w:val="00D250E3"/>
    <w:rsid w:val="00D302FA"/>
    <w:rsid w:val="00D339C8"/>
    <w:rsid w:val="00D4326B"/>
    <w:rsid w:val="00D454DF"/>
    <w:rsid w:val="00D47D43"/>
    <w:rsid w:val="00D72F60"/>
    <w:rsid w:val="00D769A3"/>
    <w:rsid w:val="00D919E9"/>
    <w:rsid w:val="00D9217D"/>
    <w:rsid w:val="00D93769"/>
    <w:rsid w:val="00DB1EEB"/>
    <w:rsid w:val="00DC7DBD"/>
    <w:rsid w:val="00DD08D8"/>
    <w:rsid w:val="00DD3D0A"/>
    <w:rsid w:val="00DE5DBE"/>
    <w:rsid w:val="00DE6942"/>
    <w:rsid w:val="00DE76E9"/>
    <w:rsid w:val="00DF257D"/>
    <w:rsid w:val="00DF610F"/>
    <w:rsid w:val="00E15AA4"/>
    <w:rsid w:val="00E319D6"/>
    <w:rsid w:val="00E34EC4"/>
    <w:rsid w:val="00E351D6"/>
    <w:rsid w:val="00E40594"/>
    <w:rsid w:val="00E45B57"/>
    <w:rsid w:val="00E51A45"/>
    <w:rsid w:val="00E81EAE"/>
    <w:rsid w:val="00E84E02"/>
    <w:rsid w:val="00EA3722"/>
    <w:rsid w:val="00EB3B3C"/>
    <w:rsid w:val="00EC3D2E"/>
    <w:rsid w:val="00ED069D"/>
    <w:rsid w:val="00ED5932"/>
    <w:rsid w:val="00ED693C"/>
    <w:rsid w:val="00ED6FB7"/>
    <w:rsid w:val="00F0192A"/>
    <w:rsid w:val="00F24028"/>
    <w:rsid w:val="00F32EE1"/>
    <w:rsid w:val="00F34419"/>
    <w:rsid w:val="00F374B3"/>
    <w:rsid w:val="00F4513E"/>
    <w:rsid w:val="00F63E00"/>
    <w:rsid w:val="00F774FF"/>
    <w:rsid w:val="00F965B9"/>
    <w:rsid w:val="00FA6702"/>
    <w:rsid w:val="00FB378E"/>
    <w:rsid w:val="00FC0EB9"/>
    <w:rsid w:val="00FD0E06"/>
    <w:rsid w:val="00FE2CE8"/>
    <w:rsid w:val="00FE3384"/>
    <w:rsid w:val="00FE462B"/>
    <w:rsid w:val="00FE46F0"/>
    <w:rsid w:val="00FE5EEF"/>
    <w:rsid w:val="00FF7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FC1B8F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vi-VN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04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58E9"/>
    <w:pPr>
      <w:ind w:left="720"/>
      <w:contextualSpacing/>
    </w:pPr>
  </w:style>
  <w:style w:type="table" w:styleId="TableGrid">
    <w:name w:val="Table Grid"/>
    <w:basedOn w:val="TableNormal"/>
    <w:uiPriority w:val="39"/>
    <w:rsid w:val="007458E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E51A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Style20">
    <w:name w:val="_Style 20"/>
    <w:basedOn w:val="TableNormal"/>
    <w:qFormat/>
    <w:rsid w:val="002A11F5"/>
    <w:pPr>
      <w:spacing w:after="0" w:line="240" w:lineRule="auto"/>
    </w:pPr>
    <w:rPr>
      <w:rFonts w:ascii="Calibri" w:eastAsia="Calibri" w:hAnsi="Calibri" w:cs="Calibri"/>
      <w:sz w:val="20"/>
      <w:szCs w:val="20"/>
      <w:lang w:eastAsia="vi-VN"/>
    </w:rPr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87D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7DD7"/>
  </w:style>
  <w:style w:type="paragraph" w:styleId="Footer">
    <w:name w:val="footer"/>
    <w:basedOn w:val="Normal"/>
    <w:link w:val="FooterChar"/>
    <w:uiPriority w:val="99"/>
    <w:unhideWhenUsed/>
    <w:rsid w:val="00587D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7DD7"/>
  </w:style>
  <w:style w:type="paragraph" w:styleId="BalloonText">
    <w:name w:val="Balloon Text"/>
    <w:basedOn w:val="Normal"/>
    <w:link w:val="BalloonTextChar"/>
    <w:uiPriority w:val="99"/>
    <w:semiHidden/>
    <w:unhideWhenUsed/>
    <w:rsid w:val="00587D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DD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vi-VN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04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58E9"/>
    <w:pPr>
      <w:ind w:left="720"/>
      <w:contextualSpacing/>
    </w:pPr>
  </w:style>
  <w:style w:type="table" w:styleId="TableGrid">
    <w:name w:val="Table Grid"/>
    <w:basedOn w:val="TableNormal"/>
    <w:uiPriority w:val="39"/>
    <w:rsid w:val="007458E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E51A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Style20">
    <w:name w:val="_Style 20"/>
    <w:basedOn w:val="TableNormal"/>
    <w:qFormat/>
    <w:rsid w:val="002A11F5"/>
    <w:pPr>
      <w:spacing w:after="0" w:line="240" w:lineRule="auto"/>
    </w:pPr>
    <w:rPr>
      <w:rFonts w:ascii="Calibri" w:eastAsia="Calibri" w:hAnsi="Calibri" w:cs="Calibri"/>
      <w:sz w:val="20"/>
      <w:szCs w:val="20"/>
      <w:lang w:eastAsia="vi-VN"/>
    </w:rPr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87D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7DD7"/>
  </w:style>
  <w:style w:type="paragraph" w:styleId="Footer">
    <w:name w:val="footer"/>
    <w:basedOn w:val="Normal"/>
    <w:link w:val="FooterChar"/>
    <w:uiPriority w:val="99"/>
    <w:unhideWhenUsed/>
    <w:rsid w:val="00587D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7DD7"/>
  </w:style>
  <w:style w:type="paragraph" w:styleId="BalloonText">
    <w:name w:val="Balloon Text"/>
    <w:basedOn w:val="Normal"/>
    <w:link w:val="BalloonTextChar"/>
    <w:uiPriority w:val="99"/>
    <w:semiHidden/>
    <w:unhideWhenUsed/>
    <w:rsid w:val="00587D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DD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572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8653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72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33362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3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wmf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MS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0000000000000000000"/>
    <w:charset w:val="8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93897"/>
    <w:rsid w:val="00893897"/>
    <w:rsid w:val="00EE3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CF4B204F0864C2C992B45B15B67D64A">
    <w:name w:val="9CF4B204F0864C2C992B45B15B67D64A"/>
    <w:rsid w:val="00893897"/>
  </w:style>
  <w:style w:type="paragraph" w:customStyle="1" w:styleId="1F53C15343F045B98EEF98965DC0F541">
    <w:name w:val="1F53C15343F045B98EEF98965DC0F541"/>
    <w:rsid w:val="00893897"/>
  </w:style>
  <w:style w:type="paragraph" w:customStyle="1" w:styleId="E9AC664FD8324251A8C45E64494E40DE">
    <w:name w:val="E9AC664FD8324251A8C45E64494E40DE"/>
    <w:rsid w:val="00893897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CF4B204F0864C2C992B45B15B67D64A">
    <w:name w:val="9CF4B204F0864C2C992B45B15B67D64A"/>
    <w:rsid w:val="00893897"/>
  </w:style>
  <w:style w:type="paragraph" w:customStyle="1" w:styleId="1F53C15343F045B98EEF98965DC0F541">
    <w:name w:val="1F53C15343F045B98EEF98965DC0F541"/>
    <w:rsid w:val="00893897"/>
  </w:style>
  <w:style w:type="paragraph" w:customStyle="1" w:styleId="E9AC664FD8324251A8C45E64494E40DE">
    <w:name w:val="E9AC664FD8324251A8C45E64494E40DE"/>
    <w:rsid w:val="008938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DE4ACA-9251-437B-9B1A-FA4DC56548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4</Pages>
  <Words>647</Words>
  <Characters>369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ẫu tham khảo</dc:title>
  <dc:subject/>
  <dc:creator>Admin</dc:creator>
  <cp:keywords/>
  <dc:description/>
  <cp:lastModifiedBy>Admin</cp:lastModifiedBy>
  <cp:revision>14</cp:revision>
  <dcterms:created xsi:type="dcterms:W3CDTF">2025-01-03T09:00:00Z</dcterms:created>
  <dcterms:modified xsi:type="dcterms:W3CDTF">2025-01-07T10:49:00Z</dcterms:modified>
</cp:coreProperties>
</file>